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294F61A8" w:rsidR="007D7E60" w:rsidRPr="007D7E60" w:rsidRDefault="00115FB6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Fall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1</w:t>
      </w:r>
      <w:r>
        <w:rPr>
          <w:rFonts w:ascii="Times New Roman" w:hAnsi="Times New Roman" w:cs="Times New Roman"/>
          <w:b/>
          <w:color w:val="00B0F0"/>
          <w:sz w:val="32"/>
        </w:rPr>
        <w:t>9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>
        <w:rPr>
          <w:rFonts w:ascii="Times New Roman" w:hAnsi="Times New Roman" w:cs="Times New Roman"/>
          <w:b/>
          <w:color w:val="00B0F0"/>
          <w:sz w:val="32"/>
        </w:rPr>
        <w:t>0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643125DF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F95F33" w:rsidRPr="00F95F33">
        <w:rPr>
          <w:rFonts w:ascii="Times New Roman" w:hAnsi="Times New Roman" w:cs="Times New Roman"/>
          <w:b/>
          <w:color w:val="000000" w:themeColor="text1"/>
          <w:sz w:val="32"/>
        </w:rPr>
        <w:t>ONLINE POLLING SYSTEM</w:t>
      </w:r>
    </w:p>
    <w:p w14:paraId="23B57525" w14:textId="06E554FE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F95F33">
        <w:rPr>
          <w:rFonts w:ascii="Times New Roman" w:hAnsi="Times New Roman" w:cs="Times New Roman"/>
          <w:b/>
          <w:color w:val="000000" w:themeColor="text1"/>
          <w:sz w:val="32"/>
        </w:rPr>
        <w:t>J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080213FF" w:rsidR="007D7E60" w:rsidRPr="008A7DF5" w:rsidRDefault="00F95F33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 w:rsidRPr="00F95F33">
              <w:rPr>
                <w:rFonts w:ascii="Times New Roman" w:hAnsi="Times New Roman" w:cs="Times New Roman"/>
                <w:b w:val="0"/>
                <w:sz w:val="24"/>
              </w:rPr>
              <w:t>MOHITOSH PRAMANIK</w:t>
            </w:r>
          </w:p>
        </w:tc>
        <w:tc>
          <w:tcPr>
            <w:tcW w:w="3932" w:type="dxa"/>
            <w:vAlign w:val="center"/>
          </w:tcPr>
          <w:p w14:paraId="0C58B86D" w14:textId="5D03CAED" w:rsidR="007D7E60" w:rsidRPr="008A7DF5" w:rsidRDefault="00F95F33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F95F33">
              <w:rPr>
                <w:rFonts w:ascii="Times New Roman" w:hAnsi="Times New Roman" w:cs="Times New Roman"/>
                <w:b/>
                <w:sz w:val="24"/>
              </w:rPr>
              <w:t>15-29277-1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627DDBB4" w:rsidR="007D7E60" w:rsidRPr="008A7DF5" w:rsidRDefault="00F95F33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 w:rsidRPr="00F95F33">
              <w:rPr>
                <w:rFonts w:ascii="Times New Roman" w:hAnsi="Times New Roman" w:cs="Times New Roman"/>
                <w:b w:val="0"/>
                <w:sz w:val="24"/>
              </w:rPr>
              <w:t>AKIB HASAN MARUF</w:t>
            </w:r>
          </w:p>
        </w:tc>
        <w:tc>
          <w:tcPr>
            <w:tcW w:w="3932" w:type="dxa"/>
            <w:vAlign w:val="center"/>
          </w:tcPr>
          <w:p w14:paraId="0C58B870" w14:textId="70437D29" w:rsidR="007D7E60" w:rsidRPr="008A7DF5" w:rsidRDefault="00F95F33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F95F33">
              <w:rPr>
                <w:rFonts w:ascii="Times New Roman" w:hAnsi="Times New Roman" w:cs="Times New Roman"/>
                <w:b/>
                <w:sz w:val="24"/>
              </w:rPr>
              <w:t>16-32872-3</w:t>
            </w: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63ED7F20" w:rsidR="007D7E60" w:rsidRPr="008A7DF5" w:rsidRDefault="00F95F33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 w:rsidRPr="00F95F33">
              <w:rPr>
                <w:rFonts w:ascii="Times New Roman" w:hAnsi="Times New Roman" w:cs="Times New Roman"/>
                <w:b w:val="0"/>
                <w:sz w:val="24"/>
              </w:rPr>
              <w:t>JOBAIR ISLAM TAMIM</w:t>
            </w:r>
          </w:p>
        </w:tc>
        <w:tc>
          <w:tcPr>
            <w:tcW w:w="3932" w:type="dxa"/>
            <w:vAlign w:val="center"/>
          </w:tcPr>
          <w:p w14:paraId="0C58B873" w14:textId="551DFFAA" w:rsidR="007D7E60" w:rsidRPr="008A7DF5" w:rsidRDefault="00F95F33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F95F33">
              <w:rPr>
                <w:rFonts w:ascii="Times New Roman" w:hAnsi="Times New Roman" w:cs="Times New Roman"/>
                <w:b/>
                <w:sz w:val="24"/>
              </w:rPr>
              <w:t>16-32931-3</w:t>
            </w: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52DCF823" w:rsidR="007D7E60" w:rsidRPr="008A7DF5" w:rsidRDefault="00F95F33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 w:rsidRPr="00F95F33">
              <w:rPr>
                <w:rFonts w:ascii="Times New Roman" w:hAnsi="Times New Roman" w:cs="Times New Roman"/>
                <w:b w:val="0"/>
                <w:sz w:val="24"/>
              </w:rPr>
              <w:t>MD. ABU SALEH KHAN</w:t>
            </w:r>
          </w:p>
        </w:tc>
        <w:tc>
          <w:tcPr>
            <w:tcW w:w="3932" w:type="dxa"/>
            <w:vAlign w:val="center"/>
          </w:tcPr>
          <w:p w14:paraId="0C58B876" w14:textId="6E2A7B7F" w:rsidR="007D7E60" w:rsidRPr="008A7DF5" w:rsidRDefault="00F95F33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F95F33">
              <w:rPr>
                <w:rFonts w:ascii="Times New Roman" w:hAnsi="Times New Roman" w:cs="Times New Roman"/>
                <w:b/>
                <w:sz w:val="24"/>
              </w:rPr>
              <w:t>17-33953-1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21319844" w14:textId="1177CDB9" w:rsidR="00E701EB" w:rsidRPr="00E877A0" w:rsidRDefault="00E877A0" w:rsidP="0091589A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nline polling system is a </w:t>
      </w:r>
      <w:r w:rsidR="00226B32">
        <w:rPr>
          <w:rFonts w:ascii="Times New Roman" w:hAnsi="Times New Roman" w:cs="Times New Roman"/>
          <w:sz w:val="24"/>
        </w:rPr>
        <w:t xml:space="preserve">web application </w:t>
      </w:r>
      <w:r>
        <w:rPr>
          <w:rFonts w:ascii="Times New Roman" w:hAnsi="Times New Roman" w:cs="Times New Roman"/>
          <w:sz w:val="24"/>
        </w:rPr>
        <w:t xml:space="preserve">where users can vote their own opinions through votes. In our online polling system at first the user have to </w:t>
      </w:r>
      <w:r w:rsidRPr="00E877A0">
        <w:rPr>
          <w:rFonts w:ascii="Times New Roman" w:hAnsi="Times New Roman" w:cs="Times New Roman"/>
          <w:b/>
          <w:sz w:val="24"/>
        </w:rPr>
        <w:t>create his/her account</w:t>
      </w:r>
      <w:r>
        <w:rPr>
          <w:rFonts w:ascii="Times New Roman" w:hAnsi="Times New Roman" w:cs="Times New Roman"/>
          <w:sz w:val="24"/>
        </w:rPr>
        <w:t xml:space="preserve"> with full name, gender, email address, password &amp; confirm password. Then the user have to </w:t>
      </w:r>
      <w:r w:rsidRPr="00E877A0">
        <w:rPr>
          <w:rFonts w:ascii="Times New Roman" w:hAnsi="Times New Roman" w:cs="Times New Roman"/>
          <w:b/>
          <w:sz w:val="24"/>
        </w:rPr>
        <w:t>login</w:t>
      </w:r>
      <w:r>
        <w:rPr>
          <w:rFonts w:ascii="Times New Roman" w:hAnsi="Times New Roman" w:cs="Times New Roman"/>
          <w:sz w:val="24"/>
        </w:rPr>
        <w:t xml:space="preserve"> to use the system using his/her email address &amp; password. If the password &amp; email id successfully matches with users registered information then he/she can see how many active polls &amp; how many active users are there. In the left hand side there is </w:t>
      </w:r>
      <w:r w:rsidRPr="00E877A0">
        <w:rPr>
          <w:rFonts w:ascii="Times New Roman" w:hAnsi="Times New Roman" w:cs="Times New Roman"/>
          <w:b/>
          <w:sz w:val="24"/>
        </w:rPr>
        <w:t>profile</w:t>
      </w:r>
      <w:r>
        <w:rPr>
          <w:rFonts w:ascii="Times New Roman" w:hAnsi="Times New Roman" w:cs="Times New Roman"/>
          <w:sz w:val="24"/>
        </w:rPr>
        <w:t xml:space="preserve"> option where the user can see only his information. Then there is </w:t>
      </w:r>
      <w:r w:rsidRPr="00E877A0">
        <w:rPr>
          <w:rFonts w:ascii="Times New Roman" w:hAnsi="Times New Roman" w:cs="Times New Roman"/>
          <w:b/>
          <w:sz w:val="24"/>
        </w:rPr>
        <w:t>edit profile</w:t>
      </w:r>
      <w:r>
        <w:rPr>
          <w:rFonts w:ascii="Times New Roman" w:hAnsi="Times New Roman" w:cs="Times New Roman"/>
          <w:sz w:val="24"/>
        </w:rPr>
        <w:t xml:space="preserve"> option where the user can edit his/her information &amp; save those information’s. </w:t>
      </w:r>
      <w:r w:rsidR="0091589A">
        <w:rPr>
          <w:rFonts w:ascii="Times New Roman" w:hAnsi="Times New Roman" w:cs="Times New Roman"/>
          <w:sz w:val="24"/>
        </w:rPr>
        <w:t xml:space="preserve">There is another option which is </w:t>
      </w:r>
      <w:r w:rsidR="0091589A" w:rsidRPr="0091589A">
        <w:rPr>
          <w:rFonts w:ascii="Times New Roman" w:hAnsi="Times New Roman" w:cs="Times New Roman"/>
          <w:b/>
          <w:sz w:val="24"/>
        </w:rPr>
        <w:t>change password</w:t>
      </w:r>
      <w:r w:rsidR="0091589A">
        <w:rPr>
          <w:rFonts w:ascii="Times New Roman" w:hAnsi="Times New Roman" w:cs="Times New Roman"/>
          <w:sz w:val="24"/>
        </w:rPr>
        <w:t xml:space="preserve">. To successfully change it the user need to enter current password &amp; then the new password twice. There is an option call </w:t>
      </w:r>
      <w:r w:rsidR="0091589A" w:rsidRPr="0091589A">
        <w:rPr>
          <w:rFonts w:ascii="Times New Roman" w:hAnsi="Times New Roman" w:cs="Times New Roman"/>
          <w:b/>
          <w:sz w:val="24"/>
        </w:rPr>
        <w:t>user list</w:t>
      </w:r>
      <w:r w:rsidR="0091589A">
        <w:rPr>
          <w:rFonts w:ascii="Times New Roman" w:hAnsi="Times New Roman" w:cs="Times New Roman"/>
          <w:sz w:val="24"/>
        </w:rPr>
        <w:t xml:space="preserve"> where every us</w:t>
      </w:r>
      <w:r w:rsidR="00DC7125">
        <w:rPr>
          <w:rFonts w:ascii="Times New Roman" w:hAnsi="Times New Roman" w:cs="Times New Roman"/>
          <w:sz w:val="24"/>
        </w:rPr>
        <w:t xml:space="preserve">er’s information can be found. The next option is the </w:t>
      </w:r>
      <w:r w:rsidR="00DC7125" w:rsidRPr="00DC7125">
        <w:rPr>
          <w:rFonts w:ascii="Times New Roman" w:hAnsi="Times New Roman" w:cs="Times New Roman"/>
          <w:b/>
          <w:sz w:val="24"/>
        </w:rPr>
        <w:t>poll manager</w:t>
      </w:r>
      <w:r w:rsidR="00DC7125">
        <w:rPr>
          <w:rFonts w:ascii="Times New Roman" w:hAnsi="Times New Roman" w:cs="Times New Roman"/>
          <w:sz w:val="24"/>
        </w:rPr>
        <w:t xml:space="preserve"> where you can add polls with at least 2 options &amp; save them. Then comes </w:t>
      </w:r>
      <w:r w:rsidR="00DC7125" w:rsidRPr="00DC7125">
        <w:rPr>
          <w:rFonts w:ascii="Times New Roman" w:hAnsi="Times New Roman" w:cs="Times New Roman"/>
          <w:b/>
          <w:sz w:val="24"/>
        </w:rPr>
        <w:t>Give Vote</w:t>
      </w:r>
      <w:r w:rsidR="00DC7125">
        <w:rPr>
          <w:rFonts w:ascii="Times New Roman" w:hAnsi="Times New Roman" w:cs="Times New Roman"/>
          <w:sz w:val="24"/>
        </w:rPr>
        <w:t xml:space="preserve"> option where you can see all the questions &amp; give votes. The last option is the </w:t>
      </w:r>
      <w:r w:rsidR="00DC7125" w:rsidRPr="00DC7125">
        <w:rPr>
          <w:rFonts w:ascii="Times New Roman" w:hAnsi="Times New Roman" w:cs="Times New Roman"/>
          <w:b/>
          <w:sz w:val="24"/>
        </w:rPr>
        <w:t>Vote result</w:t>
      </w:r>
      <w:r w:rsidR="00DC7125">
        <w:rPr>
          <w:rFonts w:ascii="Times New Roman" w:hAnsi="Times New Roman" w:cs="Times New Roman"/>
          <w:sz w:val="24"/>
        </w:rPr>
        <w:t xml:space="preserve"> option where you can see the results of all the polls. </w:t>
      </w:r>
    </w:p>
    <w:p w14:paraId="06AB3DD3" w14:textId="7FB0D0AC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3D425E08" w14:textId="2D531ECF" w:rsidR="00E701EB" w:rsidRPr="00FE509D" w:rsidRDefault="00B73EF8" w:rsidP="0091589A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re are total 12</w:t>
      </w:r>
      <w:r w:rsidR="00782FA9">
        <w:rPr>
          <w:rFonts w:ascii="Times New Roman" w:hAnsi="Times New Roman" w:cs="Times New Roman"/>
          <w:sz w:val="24"/>
        </w:rPr>
        <w:t xml:space="preserve"> .php files where are the main structure of codes are available. They are </w:t>
      </w:r>
      <w:r w:rsidR="00782FA9">
        <w:rPr>
          <w:rFonts w:ascii="Times New Roman" w:hAnsi="Times New Roman" w:cs="Times New Roman"/>
          <w:i/>
          <w:sz w:val="24"/>
        </w:rPr>
        <w:t>createUser.php, index.php, login.php, logout.php, PollAddEdit.php, profile.php, user-edit-profile.php</w:t>
      </w:r>
      <w:r>
        <w:rPr>
          <w:rFonts w:ascii="Times New Roman" w:hAnsi="Times New Roman" w:cs="Times New Roman"/>
          <w:i/>
          <w:sz w:val="24"/>
        </w:rPr>
        <w:t>, user-edit.php, user-list.php,</w:t>
      </w:r>
      <w:r w:rsidR="00821147">
        <w:rPr>
          <w:rFonts w:ascii="Times New Roman" w:hAnsi="Times New Roman" w:cs="Times New Roman"/>
          <w:i/>
          <w:sz w:val="24"/>
        </w:rPr>
        <w:t xml:space="preserve"> user</w:t>
      </w:r>
      <w:r>
        <w:rPr>
          <w:rFonts w:ascii="Times New Roman" w:hAnsi="Times New Roman" w:cs="Times New Roman"/>
          <w:i/>
          <w:sz w:val="24"/>
        </w:rPr>
        <w:t>-password-change.php, Vote.php &amp; Vote-Result.php.</w:t>
      </w:r>
      <w:r w:rsidR="00782FA9">
        <w:rPr>
          <w:rFonts w:ascii="Times New Roman" w:hAnsi="Times New Roman" w:cs="Times New Roman"/>
          <w:i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There are also 3</w:t>
      </w:r>
      <w:r w:rsidR="00782FA9">
        <w:rPr>
          <w:rFonts w:ascii="Times New Roman" w:hAnsi="Times New Roman" w:cs="Times New Roman"/>
          <w:sz w:val="24"/>
        </w:rPr>
        <w:t xml:space="preserve"> .js file which is </w:t>
      </w:r>
      <w:r w:rsidR="00782FA9" w:rsidRPr="00782FA9">
        <w:rPr>
          <w:rFonts w:ascii="Times New Roman" w:hAnsi="Times New Roman" w:cs="Times New Roman"/>
          <w:i/>
          <w:sz w:val="24"/>
        </w:rPr>
        <w:t>PollAddEdit.js</w:t>
      </w:r>
      <w:r>
        <w:rPr>
          <w:rFonts w:ascii="Times New Roman" w:hAnsi="Times New Roman" w:cs="Times New Roman"/>
          <w:sz w:val="24"/>
        </w:rPr>
        <w:t xml:space="preserve">, Vote.js &amp; Vote-Result.js </w:t>
      </w:r>
      <w:r w:rsidR="00782FA9">
        <w:rPr>
          <w:rFonts w:ascii="Times New Roman" w:hAnsi="Times New Roman" w:cs="Times New Roman"/>
          <w:sz w:val="24"/>
        </w:rPr>
        <w:t>file</w:t>
      </w:r>
      <w:r>
        <w:rPr>
          <w:rFonts w:ascii="Times New Roman" w:hAnsi="Times New Roman" w:cs="Times New Roman"/>
          <w:sz w:val="24"/>
        </w:rPr>
        <w:t>s</w:t>
      </w:r>
      <w:r w:rsidR="00782FA9">
        <w:rPr>
          <w:rFonts w:ascii="Times New Roman" w:hAnsi="Times New Roman" w:cs="Times New Roman"/>
          <w:sz w:val="24"/>
        </w:rPr>
        <w:t xml:space="preserve">. There are 7 folder. They are </w:t>
      </w:r>
      <w:r w:rsidR="00782FA9" w:rsidRPr="00CF08D9">
        <w:rPr>
          <w:rFonts w:ascii="Times New Roman" w:hAnsi="Times New Roman" w:cs="Times New Roman"/>
          <w:b/>
          <w:sz w:val="24"/>
        </w:rPr>
        <w:t>!db</w:t>
      </w:r>
      <w:r w:rsidR="00F0612E" w:rsidRPr="00CF08D9">
        <w:rPr>
          <w:rFonts w:ascii="Times New Roman" w:hAnsi="Times New Roman" w:cs="Times New Roman"/>
          <w:b/>
          <w:sz w:val="24"/>
        </w:rPr>
        <w:t>, api</w:t>
      </w:r>
      <w:r w:rsidR="00782FA9" w:rsidRPr="00CF08D9">
        <w:rPr>
          <w:rFonts w:ascii="Times New Roman" w:hAnsi="Times New Roman" w:cs="Times New Roman"/>
          <w:b/>
          <w:sz w:val="24"/>
        </w:rPr>
        <w:t xml:space="preserve">, framework, img, inc, template, </w:t>
      </w:r>
      <w:r w:rsidR="001C0A32" w:rsidRPr="00CF08D9">
        <w:rPr>
          <w:rFonts w:ascii="Times New Roman" w:hAnsi="Times New Roman" w:cs="Times New Roman"/>
          <w:b/>
          <w:sz w:val="24"/>
        </w:rPr>
        <w:t>UnderConstruction</w:t>
      </w:r>
      <w:r w:rsidR="001C0A32">
        <w:rPr>
          <w:rFonts w:ascii="Times New Roman" w:hAnsi="Times New Roman" w:cs="Times New Roman"/>
          <w:sz w:val="24"/>
        </w:rPr>
        <w:t xml:space="preserve">. </w:t>
      </w:r>
      <w:proofErr w:type="gramStart"/>
      <w:r w:rsidR="001C0A32">
        <w:rPr>
          <w:rFonts w:ascii="Times New Roman" w:hAnsi="Times New Roman" w:cs="Times New Roman"/>
          <w:sz w:val="24"/>
        </w:rPr>
        <w:t xml:space="preserve">Inside </w:t>
      </w:r>
      <w:r w:rsidR="001C0A32" w:rsidRPr="00CF08D9">
        <w:rPr>
          <w:rFonts w:ascii="Times New Roman" w:hAnsi="Times New Roman" w:cs="Times New Roman"/>
          <w:b/>
          <w:sz w:val="24"/>
        </w:rPr>
        <w:t>!</w:t>
      </w:r>
      <w:proofErr w:type="gramEnd"/>
      <w:r w:rsidR="001C0A32" w:rsidRPr="00CF08D9">
        <w:rPr>
          <w:rFonts w:ascii="Times New Roman" w:hAnsi="Times New Roman" w:cs="Times New Roman"/>
          <w:b/>
          <w:sz w:val="24"/>
        </w:rPr>
        <w:t>db</w:t>
      </w:r>
      <w:r w:rsidR="001C0A32">
        <w:rPr>
          <w:rFonts w:ascii="Times New Roman" w:hAnsi="Times New Roman" w:cs="Times New Roman"/>
          <w:sz w:val="24"/>
        </w:rPr>
        <w:t xml:space="preserve"> folder there is the database file that we have worked. Inside of </w:t>
      </w:r>
      <w:r>
        <w:rPr>
          <w:rFonts w:ascii="Times New Roman" w:hAnsi="Times New Roman" w:cs="Times New Roman"/>
          <w:b/>
          <w:sz w:val="24"/>
        </w:rPr>
        <w:t>api</w:t>
      </w:r>
      <w:r w:rsidR="001C0A32">
        <w:rPr>
          <w:rFonts w:ascii="Times New Roman" w:hAnsi="Times New Roman" w:cs="Times New Roman"/>
          <w:sz w:val="24"/>
        </w:rPr>
        <w:t xml:space="preserve"> folder there 2 </w:t>
      </w:r>
      <w:r>
        <w:rPr>
          <w:rFonts w:ascii="Times New Roman" w:hAnsi="Times New Roman" w:cs="Times New Roman"/>
          <w:sz w:val="24"/>
        </w:rPr>
        <w:t xml:space="preserve">folders </w:t>
      </w:r>
      <w:r w:rsidRPr="00B73EF8">
        <w:rPr>
          <w:rFonts w:ascii="Times New Roman" w:hAnsi="Times New Roman" w:cs="Times New Roman"/>
          <w:b/>
          <w:sz w:val="24"/>
        </w:rPr>
        <w:t>poll</w:t>
      </w:r>
      <w:r>
        <w:rPr>
          <w:rFonts w:ascii="Times New Roman" w:hAnsi="Times New Roman" w:cs="Times New Roman"/>
          <w:sz w:val="24"/>
        </w:rPr>
        <w:t xml:space="preserve"> &amp; </w:t>
      </w:r>
      <w:r w:rsidRPr="00B73EF8">
        <w:rPr>
          <w:rFonts w:ascii="Times New Roman" w:hAnsi="Times New Roman" w:cs="Times New Roman"/>
          <w:b/>
          <w:sz w:val="24"/>
        </w:rPr>
        <w:t>vote</w:t>
      </w:r>
      <w:r w:rsidR="001C0A32">
        <w:rPr>
          <w:rFonts w:ascii="Times New Roman" w:hAnsi="Times New Roman" w:cs="Times New Roman"/>
          <w:i/>
          <w:sz w:val="24"/>
        </w:rPr>
        <w:t xml:space="preserve">. </w:t>
      </w:r>
      <w:r w:rsidR="00821147">
        <w:rPr>
          <w:rFonts w:ascii="Times New Roman" w:hAnsi="Times New Roman" w:cs="Times New Roman"/>
          <w:sz w:val="24"/>
        </w:rPr>
        <w:t xml:space="preserve">Inside the </w:t>
      </w:r>
      <w:r w:rsidR="00821147" w:rsidRPr="00CF08D9">
        <w:rPr>
          <w:rFonts w:ascii="Times New Roman" w:hAnsi="Times New Roman" w:cs="Times New Roman"/>
          <w:b/>
          <w:sz w:val="24"/>
        </w:rPr>
        <w:t>framework</w:t>
      </w:r>
      <w:r w:rsidR="00821147">
        <w:rPr>
          <w:rFonts w:ascii="Times New Roman" w:hAnsi="Times New Roman" w:cs="Times New Roman"/>
          <w:sz w:val="24"/>
        </w:rPr>
        <w:t xml:space="preserve"> folder there are total of 6 files </w:t>
      </w:r>
      <w:r w:rsidR="00821147" w:rsidRPr="00821147">
        <w:rPr>
          <w:rFonts w:ascii="Times New Roman" w:hAnsi="Times New Roman" w:cs="Times New Roman"/>
          <w:i/>
          <w:sz w:val="24"/>
        </w:rPr>
        <w:t>connection.php</w:t>
      </w:r>
      <w:r w:rsidR="00821147">
        <w:rPr>
          <w:rFonts w:ascii="Times New Roman" w:hAnsi="Times New Roman" w:cs="Times New Roman"/>
          <w:i/>
          <w:sz w:val="24"/>
        </w:rPr>
        <w:t xml:space="preserve">, </w:t>
      </w:r>
      <w:r w:rsidR="00821147" w:rsidRPr="00821147">
        <w:rPr>
          <w:rFonts w:ascii="Times New Roman" w:hAnsi="Times New Roman" w:cs="Times New Roman"/>
          <w:i/>
          <w:sz w:val="24"/>
        </w:rPr>
        <w:t>Enum.php</w:t>
      </w:r>
      <w:r w:rsidR="00821147">
        <w:rPr>
          <w:rFonts w:ascii="Times New Roman" w:hAnsi="Times New Roman" w:cs="Times New Roman"/>
          <w:i/>
          <w:sz w:val="24"/>
        </w:rPr>
        <w:t xml:space="preserve">, </w:t>
      </w:r>
      <w:r w:rsidR="00821147" w:rsidRPr="00821147">
        <w:rPr>
          <w:rFonts w:ascii="Times New Roman" w:hAnsi="Times New Roman" w:cs="Times New Roman"/>
          <w:i/>
          <w:sz w:val="24"/>
        </w:rPr>
        <w:t>function.php</w:t>
      </w:r>
      <w:r w:rsidR="00821147">
        <w:rPr>
          <w:rFonts w:ascii="Times New Roman" w:hAnsi="Times New Roman" w:cs="Times New Roman"/>
          <w:i/>
          <w:sz w:val="24"/>
        </w:rPr>
        <w:t xml:space="preserve">, </w:t>
      </w:r>
      <w:r w:rsidR="00821147" w:rsidRPr="00821147">
        <w:rPr>
          <w:rFonts w:ascii="Times New Roman" w:hAnsi="Times New Roman" w:cs="Times New Roman"/>
          <w:i/>
          <w:sz w:val="24"/>
        </w:rPr>
        <w:t>pollAddEditFunction.php</w:t>
      </w:r>
      <w:r w:rsidR="00821147">
        <w:rPr>
          <w:rFonts w:ascii="Times New Roman" w:hAnsi="Times New Roman" w:cs="Times New Roman"/>
          <w:i/>
          <w:sz w:val="24"/>
        </w:rPr>
        <w:t xml:space="preserve">, </w:t>
      </w:r>
      <w:r w:rsidR="00821147" w:rsidRPr="00821147">
        <w:rPr>
          <w:rFonts w:ascii="Times New Roman" w:hAnsi="Times New Roman" w:cs="Times New Roman"/>
          <w:i/>
          <w:sz w:val="24"/>
        </w:rPr>
        <w:t>user-info.php</w:t>
      </w:r>
      <w:r w:rsidR="00821147">
        <w:rPr>
          <w:rFonts w:ascii="Times New Roman" w:hAnsi="Times New Roman" w:cs="Times New Roman"/>
          <w:i/>
          <w:sz w:val="24"/>
        </w:rPr>
        <w:t xml:space="preserve"> &amp; </w:t>
      </w:r>
      <w:r w:rsidR="00821147" w:rsidRPr="00821147">
        <w:rPr>
          <w:rFonts w:ascii="Times New Roman" w:hAnsi="Times New Roman" w:cs="Times New Roman"/>
          <w:i/>
          <w:sz w:val="24"/>
        </w:rPr>
        <w:t>user-profile-function.php</w:t>
      </w:r>
      <w:r w:rsidR="00821147">
        <w:rPr>
          <w:rFonts w:ascii="Times New Roman" w:hAnsi="Times New Roman" w:cs="Times New Roman"/>
          <w:i/>
          <w:sz w:val="24"/>
        </w:rPr>
        <w:t xml:space="preserve">. </w:t>
      </w:r>
      <w:r w:rsidR="00821147">
        <w:rPr>
          <w:rFonts w:ascii="Times New Roman" w:hAnsi="Times New Roman" w:cs="Times New Roman"/>
          <w:sz w:val="24"/>
        </w:rPr>
        <w:t xml:space="preserve">Inside the </w:t>
      </w:r>
      <w:r w:rsidR="00821147" w:rsidRPr="00CF08D9">
        <w:rPr>
          <w:rFonts w:ascii="Times New Roman" w:hAnsi="Times New Roman" w:cs="Times New Roman"/>
          <w:b/>
          <w:sz w:val="24"/>
        </w:rPr>
        <w:t>inc</w:t>
      </w:r>
      <w:r w:rsidR="00821147">
        <w:rPr>
          <w:rFonts w:ascii="Times New Roman" w:hAnsi="Times New Roman" w:cs="Times New Roman"/>
          <w:sz w:val="24"/>
        </w:rPr>
        <w:t xml:space="preserve"> folder there are 2 other folders. One is </w:t>
      </w:r>
      <w:r w:rsidR="00821147" w:rsidRPr="00CF08D9">
        <w:rPr>
          <w:rFonts w:ascii="Times New Roman" w:hAnsi="Times New Roman" w:cs="Times New Roman"/>
          <w:b/>
          <w:sz w:val="24"/>
        </w:rPr>
        <w:t>css</w:t>
      </w:r>
      <w:r w:rsidR="00821147">
        <w:rPr>
          <w:rFonts w:ascii="Times New Roman" w:hAnsi="Times New Roman" w:cs="Times New Roman"/>
          <w:sz w:val="24"/>
        </w:rPr>
        <w:t xml:space="preserve"> &amp; another one is </w:t>
      </w:r>
      <w:r w:rsidR="00821147" w:rsidRPr="00CF08D9">
        <w:rPr>
          <w:rFonts w:ascii="Times New Roman" w:hAnsi="Times New Roman" w:cs="Times New Roman"/>
          <w:b/>
          <w:sz w:val="24"/>
        </w:rPr>
        <w:t>js</w:t>
      </w:r>
      <w:r w:rsidR="00821147">
        <w:rPr>
          <w:rFonts w:ascii="Times New Roman" w:hAnsi="Times New Roman" w:cs="Times New Roman"/>
          <w:sz w:val="24"/>
        </w:rPr>
        <w:t xml:space="preserve"> folder. Inside the </w:t>
      </w:r>
      <w:r w:rsidR="00821147" w:rsidRPr="00CF08D9">
        <w:rPr>
          <w:rFonts w:ascii="Times New Roman" w:hAnsi="Times New Roman" w:cs="Times New Roman"/>
          <w:b/>
          <w:sz w:val="24"/>
        </w:rPr>
        <w:t>css</w:t>
      </w:r>
      <w:r w:rsidR="00821147">
        <w:rPr>
          <w:rFonts w:ascii="Times New Roman" w:hAnsi="Times New Roman" w:cs="Times New Roman"/>
          <w:sz w:val="24"/>
        </w:rPr>
        <w:t xml:space="preserve"> there are </w:t>
      </w:r>
      <w:r w:rsidR="00821147" w:rsidRPr="00CF08D9">
        <w:rPr>
          <w:rFonts w:ascii="Times New Roman" w:hAnsi="Times New Roman" w:cs="Times New Roman"/>
          <w:b/>
          <w:sz w:val="24"/>
        </w:rPr>
        <w:t>bootstrap, font-awesome, fonts</w:t>
      </w:r>
      <w:r w:rsidR="00821147">
        <w:rPr>
          <w:rFonts w:ascii="Times New Roman" w:hAnsi="Times New Roman" w:cs="Times New Roman"/>
          <w:sz w:val="24"/>
        </w:rPr>
        <w:t xml:space="preserve"> folder &amp; one </w:t>
      </w:r>
      <w:r w:rsidR="00821147" w:rsidRPr="00821147">
        <w:rPr>
          <w:rFonts w:ascii="Times New Roman" w:hAnsi="Times New Roman" w:cs="Times New Roman"/>
          <w:i/>
          <w:sz w:val="24"/>
        </w:rPr>
        <w:t xml:space="preserve">style.css </w:t>
      </w:r>
      <w:r w:rsidR="00821147">
        <w:rPr>
          <w:rFonts w:ascii="Times New Roman" w:hAnsi="Times New Roman" w:cs="Times New Roman"/>
          <w:sz w:val="24"/>
        </w:rPr>
        <w:t xml:space="preserve">file. Inside the </w:t>
      </w:r>
      <w:r w:rsidR="00821147" w:rsidRPr="00CF08D9">
        <w:rPr>
          <w:rFonts w:ascii="Times New Roman" w:hAnsi="Times New Roman" w:cs="Times New Roman"/>
          <w:b/>
          <w:sz w:val="24"/>
        </w:rPr>
        <w:t>js</w:t>
      </w:r>
      <w:r w:rsidR="00821147">
        <w:rPr>
          <w:rFonts w:ascii="Times New Roman" w:hAnsi="Times New Roman" w:cs="Times New Roman"/>
          <w:sz w:val="24"/>
        </w:rPr>
        <w:t xml:space="preserve"> folder there are </w:t>
      </w:r>
      <w:r w:rsidR="00821147" w:rsidRPr="00CF08D9">
        <w:rPr>
          <w:rFonts w:ascii="Times New Roman" w:hAnsi="Times New Roman" w:cs="Times New Roman"/>
          <w:b/>
          <w:sz w:val="24"/>
        </w:rPr>
        <w:t>angular, bootstrap, jquery folders</w:t>
      </w:r>
      <w:r w:rsidR="00821147">
        <w:rPr>
          <w:rFonts w:ascii="Times New Roman" w:hAnsi="Times New Roman" w:cs="Times New Roman"/>
          <w:sz w:val="24"/>
        </w:rPr>
        <w:t xml:space="preserve"> &amp; one </w:t>
      </w:r>
      <w:r w:rsidR="00821147" w:rsidRPr="00821147">
        <w:rPr>
          <w:rFonts w:ascii="Times New Roman" w:hAnsi="Times New Roman" w:cs="Times New Roman"/>
          <w:i/>
          <w:sz w:val="24"/>
        </w:rPr>
        <w:t>script.js</w:t>
      </w:r>
      <w:r w:rsidR="00821147">
        <w:rPr>
          <w:rFonts w:ascii="Times New Roman" w:hAnsi="Times New Roman" w:cs="Times New Roman"/>
          <w:sz w:val="24"/>
        </w:rPr>
        <w:t xml:space="preserve"> file. </w:t>
      </w:r>
      <w:r w:rsidR="00CF08D9">
        <w:rPr>
          <w:rFonts w:ascii="Times New Roman" w:hAnsi="Times New Roman" w:cs="Times New Roman"/>
          <w:sz w:val="24"/>
        </w:rPr>
        <w:t xml:space="preserve">Inside the </w:t>
      </w:r>
      <w:r w:rsidR="00CF08D9" w:rsidRPr="00FE509D">
        <w:rPr>
          <w:rFonts w:ascii="Times New Roman" w:hAnsi="Times New Roman" w:cs="Times New Roman"/>
          <w:b/>
          <w:sz w:val="24"/>
        </w:rPr>
        <w:t>template</w:t>
      </w:r>
      <w:r w:rsidR="00CF08D9">
        <w:rPr>
          <w:rFonts w:ascii="Times New Roman" w:hAnsi="Times New Roman" w:cs="Times New Roman"/>
          <w:sz w:val="24"/>
        </w:rPr>
        <w:t xml:space="preserve"> </w:t>
      </w:r>
      <w:r w:rsidR="00FE509D">
        <w:rPr>
          <w:rFonts w:ascii="Times New Roman" w:hAnsi="Times New Roman" w:cs="Times New Roman"/>
          <w:sz w:val="24"/>
        </w:rPr>
        <w:t xml:space="preserve">folder there are </w:t>
      </w:r>
      <w:r w:rsidR="00FE509D" w:rsidRPr="00FE509D">
        <w:rPr>
          <w:rFonts w:ascii="Times New Roman" w:hAnsi="Times New Roman" w:cs="Times New Roman"/>
          <w:i/>
          <w:sz w:val="24"/>
        </w:rPr>
        <w:t>footer.php</w:t>
      </w:r>
      <w:r w:rsidR="00FE509D">
        <w:rPr>
          <w:rFonts w:ascii="Times New Roman" w:hAnsi="Times New Roman" w:cs="Times New Roman"/>
          <w:i/>
          <w:sz w:val="24"/>
        </w:rPr>
        <w:t xml:space="preserve">, </w:t>
      </w:r>
      <w:r w:rsidR="00FE509D" w:rsidRPr="00FE509D">
        <w:rPr>
          <w:rFonts w:ascii="Times New Roman" w:hAnsi="Times New Roman" w:cs="Times New Roman"/>
          <w:i/>
          <w:sz w:val="24"/>
        </w:rPr>
        <w:t>footer-with-nav.php</w:t>
      </w:r>
      <w:r w:rsidR="00FE509D">
        <w:rPr>
          <w:rFonts w:ascii="Times New Roman" w:hAnsi="Times New Roman" w:cs="Times New Roman"/>
          <w:i/>
          <w:sz w:val="24"/>
        </w:rPr>
        <w:t xml:space="preserve">, </w:t>
      </w:r>
      <w:r w:rsidR="00FE509D" w:rsidRPr="00FE509D">
        <w:rPr>
          <w:rFonts w:ascii="Times New Roman" w:hAnsi="Times New Roman" w:cs="Times New Roman"/>
          <w:i/>
          <w:sz w:val="24"/>
        </w:rPr>
        <w:t>header.php</w:t>
      </w:r>
      <w:r w:rsidR="00FE509D">
        <w:rPr>
          <w:rFonts w:ascii="Times New Roman" w:hAnsi="Times New Roman" w:cs="Times New Roman"/>
          <w:i/>
          <w:sz w:val="24"/>
        </w:rPr>
        <w:t xml:space="preserve">, </w:t>
      </w:r>
      <w:r w:rsidR="00FE509D" w:rsidRPr="00FE509D">
        <w:rPr>
          <w:rFonts w:ascii="Times New Roman" w:hAnsi="Times New Roman" w:cs="Times New Roman"/>
          <w:i/>
          <w:sz w:val="24"/>
        </w:rPr>
        <w:t>navbar.php</w:t>
      </w:r>
      <w:r w:rsidR="00FE509D">
        <w:rPr>
          <w:rFonts w:ascii="Times New Roman" w:hAnsi="Times New Roman" w:cs="Times New Roman"/>
          <w:i/>
          <w:sz w:val="24"/>
        </w:rPr>
        <w:t xml:space="preserve">, </w:t>
      </w:r>
      <w:r w:rsidR="00FE509D" w:rsidRPr="00FE509D">
        <w:rPr>
          <w:rFonts w:ascii="Times New Roman" w:hAnsi="Times New Roman" w:cs="Times New Roman"/>
          <w:i/>
          <w:sz w:val="24"/>
        </w:rPr>
        <w:t>sidebar.php</w:t>
      </w:r>
      <w:r w:rsidR="00FE509D">
        <w:rPr>
          <w:rFonts w:ascii="Times New Roman" w:hAnsi="Times New Roman" w:cs="Times New Roman"/>
          <w:i/>
          <w:sz w:val="24"/>
        </w:rPr>
        <w:t xml:space="preserve"> </w:t>
      </w:r>
      <w:r w:rsidR="00FE509D">
        <w:rPr>
          <w:rFonts w:ascii="Times New Roman" w:hAnsi="Times New Roman" w:cs="Times New Roman"/>
          <w:sz w:val="24"/>
        </w:rPr>
        <w:t xml:space="preserve">files. In the </w:t>
      </w:r>
      <w:r w:rsidR="00FE509D" w:rsidRPr="00FE509D">
        <w:rPr>
          <w:rFonts w:ascii="Times New Roman" w:hAnsi="Times New Roman" w:cs="Times New Roman"/>
          <w:b/>
          <w:sz w:val="24"/>
        </w:rPr>
        <w:t>UnderConstruction</w:t>
      </w:r>
      <w:r w:rsidR="00FE509D">
        <w:rPr>
          <w:rFonts w:ascii="Times New Roman" w:hAnsi="Times New Roman" w:cs="Times New Roman"/>
          <w:sz w:val="24"/>
        </w:rPr>
        <w:t xml:space="preserve"> folder there is only one file that is </w:t>
      </w:r>
      <w:r w:rsidR="00FE509D" w:rsidRPr="00FE509D">
        <w:rPr>
          <w:rFonts w:ascii="Times New Roman" w:hAnsi="Times New Roman" w:cs="Times New Roman"/>
          <w:i/>
          <w:sz w:val="24"/>
        </w:rPr>
        <w:t>index.php</w:t>
      </w:r>
      <w:r w:rsidR="00FE509D">
        <w:rPr>
          <w:rFonts w:ascii="Times New Roman" w:hAnsi="Times New Roman" w:cs="Times New Roman"/>
          <w:i/>
          <w:sz w:val="24"/>
        </w:rPr>
        <w:t xml:space="preserve">. </w:t>
      </w:r>
    </w:p>
    <w:p w14:paraId="0C58B87D" w14:textId="6B433AEA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471C917E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25A613A1" w14:textId="61EE2DDB" w:rsidR="00D0165F" w:rsidRPr="00D0165F" w:rsidRDefault="00226B3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 w:rsidRPr="00226B32">
        <w:rPr>
          <w:rFonts w:ascii="Consolas" w:hAnsi="Consolas" w:cs="Times New Roman"/>
          <w:b/>
          <w:i/>
          <w:sz w:val="24"/>
          <w:szCs w:val="24"/>
          <w:u w:val="single"/>
        </w:rPr>
        <w:t>PollAddEdit.php</w:t>
      </w:r>
      <w:proofErr w:type="spellEnd"/>
    </w:p>
    <w:p w14:paraId="2D120227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6E9518F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?</w:t>
      </w:r>
      <w:proofErr w:type="spell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php</w:t>
      </w:r>
      <w:bookmarkStart w:id="0" w:name="_GoBack"/>
      <w:bookmarkEnd w:id="0"/>
      <w:proofErr w:type="spellEnd"/>
      <w:proofErr w:type="gramEnd"/>
    </w:p>
    <w:p w14:paraId="5FEAA80C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226B32">
        <w:rPr>
          <w:rFonts w:ascii="Courier New" w:eastAsia="Times New Roman" w:hAnsi="Courier New" w:cs="Courier New"/>
          <w:color w:val="795E26"/>
          <w:sz w:val="21"/>
          <w:szCs w:val="21"/>
        </w:rPr>
        <w:t>include_</w:t>
      </w:r>
      <w:proofErr w:type="gramStart"/>
      <w:r w:rsidRPr="00226B32">
        <w:rPr>
          <w:rFonts w:ascii="Courier New" w:eastAsia="Times New Roman" w:hAnsi="Courier New" w:cs="Courier New"/>
          <w:color w:val="795E26"/>
          <w:sz w:val="21"/>
          <w:szCs w:val="21"/>
        </w:rPr>
        <w:t>once</w:t>
      </w:r>
      <w:proofErr w:type="spellEnd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226B32">
        <w:rPr>
          <w:rFonts w:ascii="Courier New" w:eastAsia="Times New Roman" w:hAnsi="Courier New" w:cs="Courier New"/>
          <w:color w:val="A31515"/>
          <w:sz w:val="21"/>
          <w:szCs w:val="21"/>
        </w:rPr>
        <w:t>"./framework/</w:t>
      </w:r>
      <w:proofErr w:type="spellStart"/>
      <w:r w:rsidRPr="00226B32">
        <w:rPr>
          <w:rFonts w:ascii="Courier New" w:eastAsia="Times New Roman" w:hAnsi="Courier New" w:cs="Courier New"/>
          <w:color w:val="A31515"/>
          <w:sz w:val="21"/>
          <w:szCs w:val="21"/>
        </w:rPr>
        <w:t>function.php</w:t>
      </w:r>
      <w:proofErr w:type="spellEnd"/>
      <w:r w:rsidRPr="00226B32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483DD10A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6895011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226B32">
        <w:rPr>
          <w:rFonts w:ascii="Courier New" w:eastAsia="Times New Roman" w:hAnsi="Courier New" w:cs="Courier New"/>
          <w:color w:val="795E26"/>
          <w:sz w:val="21"/>
          <w:szCs w:val="21"/>
        </w:rPr>
        <w:t>include_</w:t>
      </w:r>
      <w:proofErr w:type="gramStart"/>
      <w:r w:rsidRPr="00226B32">
        <w:rPr>
          <w:rFonts w:ascii="Courier New" w:eastAsia="Times New Roman" w:hAnsi="Courier New" w:cs="Courier New"/>
          <w:color w:val="795E26"/>
          <w:sz w:val="21"/>
          <w:szCs w:val="21"/>
        </w:rPr>
        <w:t>once</w:t>
      </w:r>
      <w:proofErr w:type="spellEnd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226B32">
        <w:rPr>
          <w:rFonts w:ascii="Courier New" w:eastAsia="Times New Roman" w:hAnsi="Courier New" w:cs="Courier New"/>
          <w:color w:val="A31515"/>
          <w:sz w:val="21"/>
          <w:szCs w:val="21"/>
        </w:rPr>
        <w:t>"./framework/</w:t>
      </w:r>
      <w:proofErr w:type="spellStart"/>
      <w:r w:rsidRPr="00226B32">
        <w:rPr>
          <w:rFonts w:ascii="Courier New" w:eastAsia="Times New Roman" w:hAnsi="Courier New" w:cs="Courier New"/>
          <w:color w:val="A31515"/>
          <w:sz w:val="21"/>
          <w:szCs w:val="21"/>
        </w:rPr>
        <w:t>pollAddEditFunction.php</w:t>
      </w:r>
      <w:proofErr w:type="spellEnd"/>
      <w:r w:rsidRPr="00226B32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5CD15113" w14:textId="77777777" w:rsidR="00226B32" w:rsidRPr="00226B32" w:rsidRDefault="00226B32" w:rsidP="00226B32">
      <w:pPr>
        <w:shd w:val="clear" w:color="auto" w:fill="FFFFFF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52028E1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proofErr w:type="gramStart"/>
      <w:r w:rsidRPr="00226B32">
        <w:rPr>
          <w:rFonts w:ascii="Courier New" w:eastAsia="Times New Roman" w:hAnsi="Courier New" w:cs="Courier New"/>
          <w:color w:val="795E26"/>
          <w:sz w:val="21"/>
          <w:szCs w:val="21"/>
        </w:rPr>
        <w:t>GetHeaderWithNav</w:t>
      </w:r>
      <w:proofErr w:type="spellEnd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226B32">
        <w:rPr>
          <w:rFonts w:ascii="Courier New" w:eastAsia="Times New Roman" w:hAnsi="Courier New" w:cs="Courier New"/>
          <w:color w:val="A31515"/>
          <w:sz w:val="21"/>
          <w:szCs w:val="21"/>
        </w:rPr>
        <w:t>"Poll Add/Edit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1DCD3DEC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5CD35B6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226B32">
        <w:rPr>
          <w:rFonts w:ascii="Courier New" w:eastAsia="Times New Roman" w:hAnsi="Courier New" w:cs="Courier New"/>
          <w:color w:val="001080"/>
          <w:sz w:val="21"/>
          <w:szCs w:val="21"/>
        </w:rPr>
        <w:t>errorMessage</w:t>
      </w:r>
      <w:proofErr w:type="spellEnd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A31515"/>
          <w:sz w:val="21"/>
          <w:szCs w:val="21"/>
        </w:rPr>
        <w:t>"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0C92830D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226B32">
        <w:rPr>
          <w:rFonts w:ascii="Courier New" w:eastAsia="Times New Roman" w:hAnsi="Courier New" w:cs="Courier New"/>
          <w:color w:val="001080"/>
          <w:sz w:val="21"/>
          <w:szCs w:val="21"/>
        </w:rPr>
        <w:t>isError</w:t>
      </w:r>
      <w:proofErr w:type="spellEnd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false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6BBA4DD5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226B32">
        <w:rPr>
          <w:rFonts w:ascii="Courier New" w:eastAsia="Times New Roman" w:hAnsi="Courier New" w:cs="Courier New"/>
          <w:color w:val="001080"/>
          <w:sz w:val="21"/>
          <w:szCs w:val="21"/>
        </w:rPr>
        <w:t>isSave</w:t>
      </w:r>
      <w:proofErr w:type="spellEnd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false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6548C27D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35A14A5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1080"/>
          <w:sz w:val="21"/>
          <w:szCs w:val="21"/>
        </w:rPr>
        <w:t>$id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98658"/>
          <w:sz w:val="21"/>
          <w:szCs w:val="21"/>
        </w:rPr>
        <w:t>0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21D6D29D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226B32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226B32">
        <w:rPr>
          <w:rFonts w:ascii="Courier New" w:eastAsia="Times New Roman" w:hAnsi="Courier New" w:cs="Courier New"/>
          <w:color w:val="795E26"/>
          <w:sz w:val="21"/>
          <w:szCs w:val="21"/>
        </w:rPr>
        <w:t>isset</w:t>
      </w:r>
      <w:proofErr w:type="spellEnd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226B32">
        <w:rPr>
          <w:rFonts w:ascii="Courier New" w:eastAsia="Times New Roman" w:hAnsi="Courier New" w:cs="Courier New"/>
          <w:color w:val="001080"/>
          <w:sz w:val="21"/>
          <w:szCs w:val="21"/>
        </w:rPr>
        <w:t>$_GET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226B32">
        <w:rPr>
          <w:rFonts w:ascii="Courier New" w:eastAsia="Times New Roman" w:hAnsi="Courier New" w:cs="Courier New"/>
          <w:color w:val="A31515"/>
          <w:sz w:val="21"/>
          <w:szCs w:val="21"/>
        </w:rPr>
        <w:t>'id'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]) &amp;&amp; </w:t>
      </w:r>
      <w:r w:rsidRPr="00226B32">
        <w:rPr>
          <w:rFonts w:ascii="Courier New" w:eastAsia="Times New Roman" w:hAnsi="Courier New" w:cs="Courier New"/>
          <w:color w:val="001080"/>
          <w:sz w:val="21"/>
          <w:szCs w:val="21"/>
        </w:rPr>
        <w:t>$_GET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226B32">
        <w:rPr>
          <w:rFonts w:ascii="Courier New" w:eastAsia="Times New Roman" w:hAnsi="Courier New" w:cs="Courier New"/>
          <w:color w:val="A31515"/>
          <w:sz w:val="21"/>
          <w:szCs w:val="21"/>
        </w:rPr>
        <w:t>'id'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]&gt;</w:t>
      </w:r>
      <w:r w:rsidRPr="00226B32">
        <w:rPr>
          <w:rFonts w:ascii="Courier New" w:eastAsia="Times New Roman" w:hAnsi="Courier New" w:cs="Courier New"/>
          <w:color w:val="098658"/>
          <w:sz w:val="21"/>
          <w:szCs w:val="21"/>
        </w:rPr>
        <w:t>0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){</w:t>
      </w:r>
    </w:p>
    <w:p w14:paraId="495A8E40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r w:rsidRPr="00226B32">
        <w:rPr>
          <w:rFonts w:ascii="Courier New" w:eastAsia="Times New Roman" w:hAnsi="Courier New" w:cs="Courier New"/>
          <w:color w:val="001080"/>
          <w:sz w:val="21"/>
          <w:szCs w:val="21"/>
        </w:rPr>
        <w:t>$id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1080"/>
          <w:sz w:val="21"/>
          <w:szCs w:val="21"/>
        </w:rPr>
        <w:t>$_</w:t>
      </w:r>
      <w:proofErr w:type="gramStart"/>
      <w:r w:rsidRPr="00226B32">
        <w:rPr>
          <w:rFonts w:ascii="Courier New" w:eastAsia="Times New Roman" w:hAnsi="Courier New" w:cs="Courier New"/>
          <w:color w:val="001080"/>
          <w:sz w:val="21"/>
          <w:szCs w:val="21"/>
        </w:rPr>
        <w:t>GET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proofErr w:type="gramEnd"/>
      <w:r w:rsidRPr="00226B32">
        <w:rPr>
          <w:rFonts w:ascii="Courier New" w:eastAsia="Times New Roman" w:hAnsi="Courier New" w:cs="Courier New"/>
          <w:color w:val="A31515"/>
          <w:sz w:val="21"/>
          <w:szCs w:val="21"/>
        </w:rPr>
        <w:t>'id'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];</w:t>
      </w:r>
    </w:p>
    <w:p w14:paraId="32101673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531E486" w14:textId="2E4D1A1A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</w:p>
    <w:p w14:paraId="6618909D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?&gt;</w:t>
      </w:r>
    </w:p>
    <w:p w14:paraId="5770D01E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DECFD1F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div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ng-controller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proofErr w:type="spellStart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PollAddEditCtrl</w:t>
      </w:r>
      <w:proofErr w:type="spellEnd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ng-</w:t>
      </w:r>
      <w:proofErr w:type="spellStart"/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init</w:t>
      </w:r>
      <w:proofErr w:type="spellEnd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proofErr w:type="spellStart"/>
      <w:proofErr w:type="gramStart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Init</w:t>
      </w:r>
      <w:proofErr w:type="spellEnd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(</w:t>
      </w:r>
      <w:proofErr w:type="gramEnd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)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27B74928" w14:textId="77777777" w:rsidR="00226B32" w:rsidRPr="00226B32" w:rsidRDefault="00226B32" w:rsidP="00226B32">
      <w:pPr>
        <w:shd w:val="clear" w:color="auto" w:fill="FFFFFF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D7E5487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div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class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row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327DA672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</w:p>
    <w:p w14:paraId="1967305E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div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class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col-xs-12 col-sm-12 col-md-12 col-lg-12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style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margin-bottom: </w:t>
      </w:r>
      <w:proofErr w:type="gramStart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10px;</w:t>
      </w:r>
      <w:proofErr w:type="gramEnd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26B74E88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div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class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border-box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614C7CB7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h2&gt;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Poll Manager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h2&gt;</w:t>
      </w:r>
    </w:p>
    <w:p w14:paraId="4E5952FE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div&gt;</w:t>
      </w:r>
    </w:p>
    <w:p w14:paraId="53D1C44C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div&gt;</w:t>
      </w:r>
    </w:p>
    <w:p w14:paraId="31647246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</w:p>
    <w:p w14:paraId="7580B906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div&gt;</w:t>
      </w:r>
    </w:p>
    <w:p w14:paraId="664713F6" w14:textId="77777777" w:rsidR="00226B32" w:rsidRPr="00226B32" w:rsidRDefault="00226B32" w:rsidP="00226B32">
      <w:pPr>
        <w:shd w:val="clear" w:color="auto" w:fill="FFFFFF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FD5BD13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div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ng-show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proofErr w:type="spellStart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HasError</w:t>
      </w:r>
      <w:proofErr w:type="spellEnd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class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alert alert-danger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55C373A4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</w:t>
      </w:r>
      <w:proofErr w:type="gram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strong&gt;</w:t>
      </w:r>
      <w:proofErr w:type="gramEnd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Error!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strong&gt;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{{</w:t>
      </w:r>
      <w:proofErr w:type="spellStart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ErrorMsg</w:t>
      </w:r>
      <w:proofErr w:type="spellEnd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}}</w:t>
      </w:r>
    </w:p>
    <w:p w14:paraId="46385071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div&gt;</w:t>
      </w:r>
    </w:p>
    <w:p w14:paraId="7972CE2C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45C66FE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div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ng-show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proofErr w:type="spellStart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IsDataSave</w:t>
      </w:r>
      <w:proofErr w:type="spellEnd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class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alert alert-success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27E8059A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</w:t>
      </w:r>
      <w:proofErr w:type="gram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strong&gt;</w:t>
      </w:r>
      <w:proofErr w:type="gramEnd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Message: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strong&gt;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Successfully Save Data.</w:t>
      </w:r>
    </w:p>
    <w:p w14:paraId="0B2BAAEF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div&gt;</w:t>
      </w:r>
    </w:p>
    <w:p w14:paraId="254938F7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51B20AB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div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class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row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</w:p>
    <w:p w14:paraId="7CC0F7CA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</w:t>
      </w:r>
    </w:p>
    <w:p w14:paraId="11EEFF04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div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class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col-xs-6 col-sm-6 col-md-6 col-lg-6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18B9EF08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div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class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border-box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3013D0B0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h4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style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text-align: center; font-weight: </w:t>
      </w:r>
      <w:proofErr w:type="gramStart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500;</w:t>
      </w:r>
      <w:proofErr w:type="gramEnd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Poll List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h4&gt;</w:t>
      </w:r>
    </w:p>
    <w:p w14:paraId="0339AE0F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table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class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table table-bordered table-hover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56D718D0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</w:t>
      </w:r>
      <w:proofErr w:type="spellStart"/>
      <w:proofErr w:type="gram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thead</w:t>
      </w:r>
      <w:proofErr w:type="spellEnd"/>
      <w:proofErr w:type="gramEnd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14DFD994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</w:t>
      </w:r>
      <w:proofErr w:type="spellStart"/>
      <w:proofErr w:type="gram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tr</w:t>
      </w:r>
      <w:proofErr w:type="spellEnd"/>
      <w:proofErr w:type="gramEnd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6AAAD077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</w:t>
      </w:r>
      <w:proofErr w:type="spellStart"/>
      <w:proofErr w:type="gram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th</w:t>
      </w:r>
      <w:proofErr w:type="spellEnd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  <w:proofErr w:type="gramEnd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SN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</w:t>
      </w:r>
      <w:proofErr w:type="spell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th</w:t>
      </w:r>
      <w:proofErr w:type="spellEnd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360C4CEF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</w:t>
      </w:r>
      <w:proofErr w:type="spellStart"/>
      <w:proofErr w:type="gram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th</w:t>
      </w:r>
      <w:proofErr w:type="spellEnd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  <w:proofErr w:type="gramEnd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Name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</w:t>
      </w:r>
      <w:proofErr w:type="spell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th</w:t>
      </w:r>
      <w:proofErr w:type="spellEnd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10F02F4A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</w:t>
      </w:r>
      <w:proofErr w:type="spellStart"/>
      <w:proofErr w:type="gram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th</w:t>
      </w:r>
      <w:proofErr w:type="spellEnd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  <w:proofErr w:type="gramEnd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Action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</w:t>
      </w:r>
      <w:proofErr w:type="spell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th</w:t>
      </w:r>
      <w:proofErr w:type="spellEnd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6952E1C7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</w:t>
      </w:r>
      <w:proofErr w:type="spellStart"/>
      <w:proofErr w:type="gram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tr</w:t>
      </w:r>
      <w:proofErr w:type="spellEnd"/>
      <w:proofErr w:type="gramEnd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2BAC7C77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</w:t>
      </w:r>
      <w:proofErr w:type="spell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thead</w:t>
      </w:r>
      <w:proofErr w:type="spellEnd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132FADA9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</w:t>
      </w:r>
      <w:proofErr w:type="spellStart"/>
      <w:proofErr w:type="gram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tbody</w:t>
      </w:r>
      <w:proofErr w:type="spellEnd"/>
      <w:proofErr w:type="gramEnd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2725EA5D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</w:t>
      </w:r>
      <w:proofErr w:type="spell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tr</w:t>
      </w:r>
      <w:proofErr w:type="spellEnd"/>
      <w:proofErr w:type="gramStart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ng</w:t>
      </w:r>
      <w:proofErr w:type="gramEnd"/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-repeat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row in </w:t>
      </w:r>
      <w:proofErr w:type="spellStart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pollList</w:t>
      </w:r>
      <w:proofErr w:type="spellEnd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749CAD93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</w:t>
      </w:r>
      <w:proofErr w:type="gram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td</w:t>
      </w:r>
      <w:proofErr w:type="gramEnd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{{$index+1}}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td&gt;</w:t>
      </w:r>
    </w:p>
    <w:p w14:paraId="39BBDEA8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</w:t>
      </w:r>
      <w:proofErr w:type="gram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td</w:t>
      </w:r>
      <w:proofErr w:type="gramEnd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{{</w:t>
      </w:r>
      <w:proofErr w:type="spellStart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row.Name</w:t>
      </w:r>
      <w:proofErr w:type="spellEnd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}}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td&gt;</w:t>
      </w:r>
    </w:p>
    <w:p w14:paraId="7759AF6A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td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style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text-align: center; width: </w:t>
      </w:r>
      <w:proofErr w:type="gramStart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110px;</w:t>
      </w:r>
      <w:proofErr w:type="gramEnd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46AB7449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</w:t>
      </w:r>
    </w:p>
    <w:p w14:paraId="3A98FB3F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button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type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button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ng-click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proofErr w:type="gramStart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EditPoll(</w:t>
      </w:r>
      <w:proofErr w:type="gramEnd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row)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class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btn btn-xs btn-info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Edit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button&gt;</w:t>
      </w:r>
    </w:p>
    <w:p w14:paraId="19EB7ADA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</w:t>
      </w:r>
    </w:p>
    <w:p w14:paraId="79D4C44D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button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type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button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ng-click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proofErr w:type="gramStart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DeletePoll(</w:t>
      </w:r>
      <w:proofErr w:type="gramEnd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row.Id)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class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btn btn-xs  btn-danger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Delete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button&gt;</w:t>
      </w:r>
    </w:p>
    <w:p w14:paraId="727BA645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</w:t>
      </w:r>
    </w:p>
    <w:p w14:paraId="0CA69F47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td&gt;</w:t>
      </w:r>
    </w:p>
    <w:p w14:paraId="6F392428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</w:t>
      </w:r>
      <w:proofErr w:type="spellStart"/>
      <w:proofErr w:type="gram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tr</w:t>
      </w:r>
      <w:proofErr w:type="spellEnd"/>
      <w:proofErr w:type="gramEnd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7E2D09AA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</w:t>
      </w:r>
      <w:proofErr w:type="spell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tbody</w:t>
      </w:r>
      <w:proofErr w:type="spellEnd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20D8B7C5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table&gt;</w:t>
      </w:r>
    </w:p>
    <w:p w14:paraId="350EC188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div&gt;</w:t>
      </w:r>
    </w:p>
    <w:p w14:paraId="12234464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div&gt;</w:t>
      </w:r>
    </w:p>
    <w:p w14:paraId="6E037CD4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</w:t>
      </w:r>
    </w:p>
    <w:p w14:paraId="16D8BC51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div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class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col-xs-6 col-sm-6 col-md-6 col-lg-6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style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padding-bottom: 20px; border-radius: </w:t>
      </w:r>
      <w:proofErr w:type="gramStart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5px;</w:t>
      </w:r>
      <w:proofErr w:type="gramEnd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</w:t>
      </w:r>
    </w:p>
    <w:p w14:paraId="13BD271A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div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class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border-box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5A91C259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4D9A920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h4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style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text-align: center; font-weight: </w:t>
      </w:r>
      <w:proofErr w:type="gramStart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500;</w:t>
      </w:r>
      <w:proofErr w:type="gramEnd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Poll Add/Edit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h4&gt;</w:t>
      </w:r>
    </w:p>
    <w:p w14:paraId="4D39ED77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div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style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text-align: </w:t>
      </w:r>
      <w:proofErr w:type="gramStart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right;</w:t>
      </w:r>
      <w:proofErr w:type="gramEnd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4257DAF4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button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ng-click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proofErr w:type="gramStart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GetPollById(</w:t>
      </w:r>
      <w:proofErr w:type="gramEnd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0)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class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btn btn-xs btn-primary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Add New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button&gt;</w:t>
      </w:r>
    </w:p>
    <w:p w14:paraId="3F778B9F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div&gt;</w:t>
      </w:r>
    </w:p>
    <w:p w14:paraId="68342974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div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class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form-group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3427270D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label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for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Name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  <w:proofErr w:type="gramStart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Name:</w:t>
      </w:r>
      <w:proofErr w:type="gramEnd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label&gt;</w:t>
      </w:r>
    </w:p>
    <w:p w14:paraId="5D11E461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input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type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text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ng-model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SelectedPoll.Name"</w:t>
      </w:r>
      <w:proofErr w:type="gramStart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class</w:t>
      </w:r>
      <w:proofErr w:type="gramEnd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form-control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12734218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div&gt;</w:t>
      </w:r>
    </w:p>
    <w:p w14:paraId="6ABB58ED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label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for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Name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  <w:proofErr w:type="gramStart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Options:</w:t>
      </w:r>
      <w:proofErr w:type="gramEnd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label&gt;</w:t>
      </w:r>
    </w:p>
    <w:p w14:paraId="304F5D81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6FC2FCCB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button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ng-click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proofErr w:type="gramStart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AddOption(</w:t>
      </w:r>
      <w:proofErr w:type="gramEnd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)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type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button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class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btn btn-xs btn-info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style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float: right;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Add Option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button&gt;</w:t>
      </w:r>
    </w:p>
    <w:p w14:paraId="2668FD45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24C90DEB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</w:t>
      </w:r>
      <w:proofErr w:type="gram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div</w:t>
      </w:r>
      <w:proofErr w:type="gramEnd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5027BFA5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table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class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table 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1FEFFD87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</w:t>
      </w:r>
      <w:proofErr w:type="spellStart"/>
      <w:proofErr w:type="gram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tbody</w:t>
      </w:r>
      <w:proofErr w:type="spellEnd"/>
      <w:proofErr w:type="gramEnd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54DDDCB0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</w:t>
      </w:r>
      <w:proofErr w:type="spellStart"/>
      <w:proofErr w:type="gram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tr</w:t>
      </w:r>
      <w:proofErr w:type="spellEnd"/>
      <w:proofErr w:type="gramEnd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ng-repeat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row in </w:t>
      </w:r>
      <w:proofErr w:type="spellStart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SelectedPoll.OptionList</w:t>
      </w:r>
      <w:proofErr w:type="spellEnd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5E683210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td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style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width: </w:t>
      </w:r>
      <w:proofErr w:type="gramStart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240px;</w:t>
      </w:r>
      <w:proofErr w:type="gramEnd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5E557FC1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div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class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radio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1112F731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</w:t>
      </w:r>
      <w:proofErr w:type="gram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label</w:t>
      </w:r>
      <w:proofErr w:type="gramEnd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1FA1D1BE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input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type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radio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name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poll-option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1DF82FAE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input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type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text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ng-model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row.Name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style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height: 24px;"</w:t>
      </w:r>
      <w:proofErr w:type="gramStart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class</w:t>
      </w:r>
      <w:proofErr w:type="gramEnd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form-control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5549EEE4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label&gt;</w:t>
      </w:r>
    </w:p>
    <w:p w14:paraId="105E8203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div&gt;</w:t>
      </w:r>
    </w:p>
    <w:p w14:paraId="14AE771F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td&gt;</w:t>
      </w:r>
    </w:p>
    <w:p w14:paraId="041CA56D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td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style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vertical-align: </w:t>
      </w:r>
      <w:proofErr w:type="gramStart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middle;</w:t>
      </w:r>
      <w:proofErr w:type="gramEnd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</w:p>
    <w:p w14:paraId="5A02ECCF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button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ng-click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proofErr w:type="gramStart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DeletePollOption(</w:t>
      </w:r>
      <w:proofErr w:type="gramEnd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row.Id,$index)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type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button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class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btn btn-xs btn-danger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X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button&gt;&lt;/td&gt;</w:t>
      </w:r>
    </w:p>
    <w:p w14:paraId="3D43B377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</w:t>
      </w:r>
      <w:proofErr w:type="spellStart"/>
      <w:proofErr w:type="gram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tr</w:t>
      </w:r>
      <w:proofErr w:type="spellEnd"/>
      <w:proofErr w:type="gramEnd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6948B624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</w:t>
      </w:r>
      <w:proofErr w:type="spell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tbody</w:t>
      </w:r>
      <w:proofErr w:type="spellEnd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4E0B34E6" w14:textId="40F46345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table&gt;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</w:t>
      </w:r>
    </w:p>
    <w:p w14:paraId="57D308C3" w14:textId="5C72F380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div&gt;</w:t>
      </w:r>
    </w:p>
    <w:p w14:paraId="5603FE93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div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style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text-align: </w:t>
      </w:r>
      <w:proofErr w:type="gramStart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center;</w:t>
      </w:r>
      <w:proofErr w:type="gramEnd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</w:p>
    <w:p w14:paraId="724A3028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  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button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ng-click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</w:t>
      </w:r>
      <w:proofErr w:type="gramStart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SavePoll(</w:t>
      </w:r>
      <w:proofErr w:type="gramEnd"/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)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226B32">
        <w:rPr>
          <w:rFonts w:ascii="Courier New" w:eastAsia="Times New Roman" w:hAnsi="Courier New" w:cs="Courier New"/>
          <w:color w:val="FF0000"/>
          <w:sz w:val="21"/>
          <w:szCs w:val="21"/>
        </w:rPr>
        <w:t>class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226B32">
        <w:rPr>
          <w:rFonts w:ascii="Courier New" w:eastAsia="Times New Roman" w:hAnsi="Courier New" w:cs="Courier New"/>
          <w:color w:val="0000FF"/>
          <w:sz w:val="21"/>
          <w:szCs w:val="21"/>
        </w:rPr>
        <w:t>"btn btn-default btn-success"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gt;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Save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button&gt;</w:t>
      </w:r>
    </w:p>
    <w:p w14:paraId="232657CF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div&gt;</w:t>
      </w:r>
    </w:p>
    <w:p w14:paraId="11035B9F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div&gt;</w:t>
      </w:r>
    </w:p>
    <w:p w14:paraId="1E72D11E" w14:textId="15D661CF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</w:p>
    <w:p w14:paraId="35CD3B79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div&gt;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</w:p>
    <w:p w14:paraId="55D12C3F" w14:textId="15CDD442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div&gt;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</w:p>
    <w:p w14:paraId="105882CC" w14:textId="46CE5A34" w:rsid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/div&gt;</w:t>
      </w:r>
    </w:p>
    <w:p w14:paraId="756744F8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E9E928B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gram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&lt;?</w:t>
      </w:r>
      <w:proofErr w:type="spellStart"/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php</w:t>
      </w:r>
      <w:proofErr w:type="spellEnd"/>
      <w:proofErr w:type="gramEnd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226B32">
        <w:rPr>
          <w:rFonts w:ascii="Courier New" w:eastAsia="Times New Roman" w:hAnsi="Courier New" w:cs="Courier New"/>
          <w:color w:val="795E26"/>
          <w:sz w:val="21"/>
          <w:szCs w:val="21"/>
        </w:rPr>
        <w:t>GetFooterWithNav</w:t>
      </w:r>
      <w:proofErr w:type="spellEnd"/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226B32">
        <w:rPr>
          <w:rFonts w:ascii="Courier New" w:eastAsia="Times New Roman" w:hAnsi="Courier New" w:cs="Courier New"/>
          <w:color w:val="A31515"/>
          <w:sz w:val="21"/>
          <w:szCs w:val="21"/>
        </w:rPr>
        <w:t>"PollAddEdit.js"</w:t>
      </w:r>
      <w:r w:rsidRPr="00226B32">
        <w:rPr>
          <w:rFonts w:ascii="Courier New" w:eastAsia="Times New Roman" w:hAnsi="Courier New" w:cs="Courier New"/>
          <w:color w:val="000000"/>
          <w:sz w:val="21"/>
          <w:szCs w:val="21"/>
        </w:rPr>
        <w:t>); </w:t>
      </w:r>
      <w:r w:rsidRPr="00226B32">
        <w:rPr>
          <w:rFonts w:ascii="Courier New" w:eastAsia="Times New Roman" w:hAnsi="Courier New" w:cs="Courier New"/>
          <w:color w:val="800000"/>
          <w:sz w:val="21"/>
          <w:szCs w:val="21"/>
        </w:rPr>
        <w:t>?&gt;</w:t>
      </w:r>
    </w:p>
    <w:p w14:paraId="1468AE73" w14:textId="77777777" w:rsidR="00226B32" w:rsidRPr="00226B32" w:rsidRDefault="00226B32" w:rsidP="00226B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7A982E5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7938C5F2" w14:textId="1537BDC0" w:rsidR="00D0165F" w:rsidRPr="00D0165F" w:rsidRDefault="00226B3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 w:rsidRPr="00226B32">
        <w:rPr>
          <w:rFonts w:ascii="Consolas" w:hAnsi="Consolas" w:cs="Times New Roman"/>
          <w:b/>
          <w:i/>
          <w:sz w:val="24"/>
          <w:szCs w:val="24"/>
          <w:u w:val="single"/>
        </w:rPr>
        <w:t>PollAddEdit.js</w:t>
      </w:r>
    </w:p>
    <w:p w14:paraId="15284251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484CFA1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pollingApp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controller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'PollAddEditCtrl'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(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http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 {</w:t>
      </w:r>
    </w:p>
    <w:p w14:paraId="361E21CA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D03151B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ErrorMsg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al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3A4D74AA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HasErro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=</w:t>
      </w:r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""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48817F04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IsDataSave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al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2AF28D74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HasViewPermission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al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36295C2E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</w:p>
    <w:p w14:paraId="6BC21DA9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MessageClea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gramStart"/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{</w:t>
      </w:r>
    </w:p>
    <w:p w14:paraId="10F8CB24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ErrorMsg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al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3395E98A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HasErro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=</w:t>
      </w:r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""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192D1539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IsDataSave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al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7193E71F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}</w:t>
      </w:r>
    </w:p>
    <w:p w14:paraId="52169209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6ED5430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electedPoll</w:t>
      </w:r>
      <w:proofErr w:type="spellEnd"/>
      <w:proofErr w:type="gramStart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=[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];</w:t>
      </w:r>
    </w:p>
    <w:p w14:paraId="19C38504" w14:textId="77777777" w:rsidR="00104089" w:rsidRPr="00104089" w:rsidRDefault="00104089" w:rsidP="00104089">
      <w:pPr>
        <w:shd w:val="clear" w:color="auto" w:fill="FFFFFF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br/>
      </w:r>
    </w:p>
    <w:p w14:paraId="7CD29A2E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GetPollById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gramStart"/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id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 {</w:t>
      </w:r>
    </w:p>
    <w:p w14:paraId="3671CB9A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</w:p>
    <w:p w14:paraId="469C9435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$</w:t>
      </w:r>
      <w:proofErr w:type="gramStart"/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http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{</w:t>
      </w:r>
      <w:proofErr w:type="gramEnd"/>
    </w:p>
    <w:p w14:paraId="7FEE971B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7F27EF8D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method</w:t>
      </w:r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: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'GET'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3A1DE118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url</w:t>
      </w:r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: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'./</w:t>
      </w:r>
      <w:proofErr w:type="spellStart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api</w:t>
      </w:r>
      <w:proofErr w:type="spellEnd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/poll/</w:t>
      </w:r>
      <w:proofErr w:type="spellStart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GetPoll.php?id</w:t>
      </w:r>
      <w:proofErr w:type="spellEnd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='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+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id</w:t>
      </w:r>
    </w:p>
    <w:p w14:paraId="27512CB6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702D1788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}).</w:t>
      </w:r>
      <w:proofErr w:type="gramStart"/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the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(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 {</w:t>
      </w:r>
    </w:p>
    <w:p w14:paraId="0CECBF4F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data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7173F9C3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104089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!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hasErro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{</w:t>
      </w:r>
    </w:p>
    <w:p w14:paraId="0941934C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104089">
        <w:rPr>
          <w:rFonts w:ascii="Courier New" w:eastAsia="Times New Roman" w:hAnsi="Courier New" w:cs="Courier New"/>
          <w:color w:val="008000"/>
          <w:sz w:val="21"/>
          <w:szCs w:val="21"/>
        </w:rPr>
        <w:t>// on success</w:t>
      </w:r>
    </w:p>
    <w:p w14:paraId="33BC7BFD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electedPoll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=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data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60ED6749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electedPoll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OptionList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push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GetNewPollOptio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));</w:t>
      </w:r>
    </w:p>
    <w:p w14:paraId="0EA03536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</w:p>
    <w:p w14:paraId="33261C5A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</w:t>
      </w:r>
      <w:proofErr w:type="gramStart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r w:rsidRPr="00104089">
        <w:rPr>
          <w:rFonts w:ascii="Courier New" w:eastAsia="Times New Roman" w:hAnsi="Courier New" w:cs="Courier New"/>
          <w:color w:val="AF00DB"/>
          <w:sz w:val="21"/>
          <w:szCs w:val="21"/>
        </w:rPr>
        <w:t>else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</w:p>
    <w:p w14:paraId="581A8A53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HasErro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=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hasErro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0D3985FF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ErrorMsg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=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erro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72D63411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}</w:t>
      </w:r>
    </w:p>
    <w:p w14:paraId="1E98655E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        </w:t>
      </w:r>
    </w:p>
    <w:p w14:paraId="57757DEB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}, </w:t>
      </w:r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(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 {</w:t>
      </w:r>
    </w:p>
    <w:p w14:paraId="516C981B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4E1427B0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104089">
        <w:rPr>
          <w:rFonts w:ascii="Courier New" w:eastAsia="Times New Roman" w:hAnsi="Courier New" w:cs="Courier New"/>
          <w:color w:val="008000"/>
          <w:sz w:val="21"/>
          <w:szCs w:val="21"/>
        </w:rPr>
        <w:t>// on error</w:t>
      </w:r>
    </w:p>
    <w:p w14:paraId="764369A5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consol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log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data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tatus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1338CF90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057F7B18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});</w:t>
      </w:r>
    </w:p>
    <w:p w14:paraId="06A1E88B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};</w:t>
      </w:r>
    </w:p>
    <w:p w14:paraId="0C62BF0B" w14:textId="77777777" w:rsidR="00104089" w:rsidRPr="00104089" w:rsidRDefault="00104089" w:rsidP="00104089">
      <w:pPr>
        <w:shd w:val="clear" w:color="auto" w:fill="FFFFFF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347B25B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DeletePoll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gramStart"/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id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 {</w:t>
      </w:r>
    </w:p>
    <w:p w14:paraId="30923117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MessageClea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737205A3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$</w:t>
      </w:r>
      <w:proofErr w:type="gramStart"/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http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{</w:t>
      </w:r>
      <w:proofErr w:type="gramEnd"/>
    </w:p>
    <w:p w14:paraId="784F2696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0F8849BF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method</w:t>
      </w:r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: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'GET'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7A81E499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url</w:t>
      </w:r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: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'./</w:t>
      </w:r>
      <w:proofErr w:type="spellStart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api</w:t>
      </w:r>
      <w:proofErr w:type="spellEnd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/poll/</w:t>
      </w:r>
      <w:proofErr w:type="spellStart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DeletePoll.php?id</w:t>
      </w:r>
      <w:proofErr w:type="spellEnd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='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+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id</w:t>
      </w:r>
    </w:p>
    <w:p w14:paraId="642BB4F8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7BCA83CE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}).</w:t>
      </w:r>
      <w:proofErr w:type="gramStart"/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the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(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 {</w:t>
      </w:r>
    </w:p>
    <w:p w14:paraId="232F5D64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data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6B1E7A00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104089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!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hasErro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{</w:t>
      </w:r>
    </w:p>
    <w:p w14:paraId="0B3B4671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104089">
        <w:rPr>
          <w:rFonts w:ascii="Courier New" w:eastAsia="Times New Roman" w:hAnsi="Courier New" w:cs="Courier New"/>
          <w:color w:val="008000"/>
          <w:sz w:val="21"/>
          <w:szCs w:val="21"/>
        </w:rPr>
        <w:t>// on success</w:t>
      </w:r>
    </w:p>
    <w:p w14:paraId="7C0A1B03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consol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log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2ABB4A9C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GetPollListByUserId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6E2A1AB6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</w:t>
      </w:r>
    </w:p>
    <w:p w14:paraId="604FA25D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</w:t>
      </w:r>
      <w:proofErr w:type="gramStart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r w:rsidRPr="00104089">
        <w:rPr>
          <w:rFonts w:ascii="Courier New" w:eastAsia="Times New Roman" w:hAnsi="Courier New" w:cs="Courier New"/>
          <w:color w:val="AF00DB"/>
          <w:sz w:val="21"/>
          <w:szCs w:val="21"/>
        </w:rPr>
        <w:t>else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</w:p>
    <w:p w14:paraId="6A14B980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HasErro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=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hasErro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381D5D09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ErrorMsg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=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erro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5986ED92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}</w:t>
      </w:r>
    </w:p>
    <w:p w14:paraId="2854E8EF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5C78EC11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}, </w:t>
      </w:r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(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 {</w:t>
      </w:r>
    </w:p>
    <w:p w14:paraId="260540D0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32942FF9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104089">
        <w:rPr>
          <w:rFonts w:ascii="Courier New" w:eastAsia="Times New Roman" w:hAnsi="Courier New" w:cs="Courier New"/>
          <w:color w:val="008000"/>
          <w:sz w:val="21"/>
          <w:szCs w:val="21"/>
        </w:rPr>
        <w:t>// on error</w:t>
      </w:r>
    </w:p>
    <w:p w14:paraId="7A013713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104089">
        <w:rPr>
          <w:rFonts w:ascii="Courier New" w:eastAsia="Times New Roman" w:hAnsi="Courier New" w:cs="Courier New"/>
          <w:color w:val="267F99"/>
          <w:sz w:val="21"/>
          <w:szCs w:val="21"/>
        </w:rPr>
        <w:t>consol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log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data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tatus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1BAAC905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01EE74B3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});</w:t>
      </w:r>
    </w:p>
    <w:p w14:paraId="33FFAD20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};</w:t>
      </w:r>
    </w:p>
    <w:p w14:paraId="72A18402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9523A56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DeletePollOption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gramStart"/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id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index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 {</w:t>
      </w:r>
    </w:p>
    <w:p w14:paraId="2294C797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MessageClea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40B9B73C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104089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id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&lt;=</w:t>
      </w:r>
      <w:r w:rsidRPr="00104089">
        <w:rPr>
          <w:rFonts w:ascii="Courier New" w:eastAsia="Times New Roman" w:hAnsi="Courier New" w:cs="Courier New"/>
          <w:color w:val="098658"/>
          <w:sz w:val="21"/>
          <w:szCs w:val="21"/>
        </w:rPr>
        <w:t>0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{</w:t>
      </w:r>
    </w:p>
    <w:p w14:paraId="2FB7484C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electedPoll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OptionList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splice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index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104089">
        <w:rPr>
          <w:rFonts w:ascii="Courier New" w:eastAsia="Times New Roman" w:hAnsi="Courier New" w:cs="Courier New"/>
          <w:color w:val="098658"/>
          <w:sz w:val="21"/>
          <w:szCs w:val="21"/>
        </w:rPr>
        <w:t>1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55D5ABC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104089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096EB0F2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}</w:t>
      </w:r>
    </w:p>
    <w:p w14:paraId="7686F4CD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26A41DA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$</w:t>
      </w:r>
      <w:proofErr w:type="gramStart"/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http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{</w:t>
      </w:r>
      <w:proofErr w:type="gramEnd"/>
    </w:p>
    <w:p w14:paraId="316D18E5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4160D4B8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method</w:t>
      </w:r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: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'GET'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3ACD7448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url</w:t>
      </w:r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: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'./</w:t>
      </w:r>
      <w:proofErr w:type="spellStart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api</w:t>
      </w:r>
      <w:proofErr w:type="spellEnd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/poll/</w:t>
      </w:r>
      <w:proofErr w:type="spellStart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DeletePollOption.php?id</w:t>
      </w:r>
      <w:proofErr w:type="spellEnd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='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+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id</w:t>
      </w:r>
    </w:p>
    <w:p w14:paraId="76F2B509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58181407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    }).</w:t>
      </w:r>
      <w:proofErr w:type="gramStart"/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the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(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 {</w:t>
      </w:r>
    </w:p>
    <w:p w14:paraId="2EC530D4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data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5DEEF826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104089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!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hasErro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{</w:t>
      </w:r>
    </w:p>
    <w:p w14:paraId="33B2C06B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104089">
        <w:rPr>
          <w:rFonts w:ascii="Courier New" w:eastAsia="Times New Roman" w:hAnsi="Courier New" w:cs="Courier New"/>
          <w:color w:val="008000"/>
          <w:sz w:val="21"/>
          <w:szCs w:val="21"/>
        </w:rPr>
        <w:t>// on success</w:t>
      </w:r>
    </w:p>
    <w:p w14:paraId="6B8C90F3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proofErr w:type="gramStart"/>
      <w:r w:rsidRPr="00104089">
        <w:rPr>
          <w:rFonts w:ascii="Courier New" w:eastAsia="Times New Roman" w:hAnsi="Courier New" w:cs="Courier New"/>
          <w:color w:val="267F99"/>
          <w:sz w:val="21"/>
          <w:szCs w:val="21"/>
        </w:rPr>
        <w:t>consol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log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0AA1B071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GetPollListByUserId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77FAA3C2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</w:t>
      </w:r>
    </w:p>
    <w:p w14:paraId="656938F8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</w:t>
      </w:r>
      <w:proofErr w:type="gramStart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r w:rsidRPr="00104089">
        <w:rPr>
          <w:rFonts w:ascii="Courier New" w:eastAsia="Times New Roman" w:hAnsi="Courier New" w:cs="Courier New"/>
          <w:color w:val="AF00DB"/>
          <w:sz w:val="21"/>
          <w:szCs w:val="21"/>
        </w:rPr>
        <w:t>else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</w:p>
    <w:p w14:paraId="10BB66BA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HasErro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=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hasErro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00609EE1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ErrorMsg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=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erro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15BBBEC9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}</w:t>
      </w:r>
    </w:p>
    <w:p w14:paraId="5E92DC77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4320B952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}, </w:t>
      </w:r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(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 {</w:t>
      </w:r>
    </w:p>
    <w:p w14:paraId="59726703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14E6D155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104089">
        <w:rPr>
          <w:rFonts w:ascii="Courier New" w:eastAsia="Times New Roman" w:hAnsi="Courier New" w:cs="Courier New"/>
          <w:color w:val="008000"/>
          <w:sz w:val="21"/>
          <w:szCs w:val="21"/>
        </w:rPr>
        <w:t>// on error</w:t>
      </w:r>
    </w:p>
    <w:p w14:paraId="75F96B4A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104089">
        <w:rPr>
          <w:rFonts w:ascii="Courier New" w:eastAsia="Times New Roman" w:hAnsi="Courier New" w:cs="Courier New"/>
          <w:color w:val="267F99"/>
          <w:sz w:val="21"/>
          <w:szCs w:val="21"/>
        </w:rPr>
        <w:t>consol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log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data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tatus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7C95E5AC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1D98F7FD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});</w:t>
      </w:r>
    </w:p>
    <w:p w14:paraId="106E6C2C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};</w:t>
      </w:r>
    </w:p>
    <w:p w14:paraId="77387D7E" w14:textId="77777777" w:rsidR="00104089" w:rsidRPr="00104089" w:rsidRDefault="00104089" w:rsidP="00104089">
      <w:pPr>
        <w:shd w:val="clear" w:color="auto" w:fill="FFFFFF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D333CBD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AddOption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proofErr w:type="gramStart"/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{</w:t>
      </w:r>
    </w:p>
    <w:p w14:paraId="41AE0324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MessageClea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4BBB45CF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104089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electedPoll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OptionList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!=</w:t>
      </w:r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undefined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{</w:t>
      </w:r>
    </w:p>
    <w:p w14:paraId="6A71E5D9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electedPoll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OptionList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push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GetNewPollOptio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));</w:t>
      </w:r>
    </w:p>
    <w:p w14:paraId="2E8B92E5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}</w:t>
      </w:r>
    </w:p>
    <w:p w14:paraId="3B8F2599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</w:p>
    <w:p w14:paraId="7DA22037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</w:p>
    <w:p w14:paraId="4FBAE2AE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F96FB10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GetPollListByUserId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gramStart"/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 {</w:t>
      </w:r>
    </w:p>
    <w:p w14:paraId="6E2A6416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MessageClea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6B4E8093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$</w:t>
      </w:r>
      <w:proofErr w:type="gramStart"/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http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{</w:t>
      </w:r>
      <w:proofErr w:type="gramEnd"/>
    </w:p>
    <w:p w14:paraId="3DA7667D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5A139037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method</w:t>
      </w:r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: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'GET'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3B9080C5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url</w:t>
      </w:r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: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'./</w:t>
      </w:r>
      <w:proofErr w:type="spellStart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api</w:t>
      </w:r>
      <w:proofErr w:type="spellEnd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/poll/</w:t>
      </w:r>
      <w:proofErr w:type="spellStart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GetPollListByUserId.php</w:t>
      </w:r>
      <w:proofErr w:type="spellEnd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</w:p>
    <w:p w14:paraId="31A8E9E6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3821D859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}).</w:t>
      </w:r>
      <w:proofErr w:type="gramStart"/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the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(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 {</w:t>
      </w:r>
    </w:p>
    <w:p w14:paraId="0575A63A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0D76B506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104089">
        <w:rPr>
          <w:rFonts w:ascii="Courier New" w:eastAsia="Times New Roman" w:hAnsi="Courier New" w:cs="Courier New"/>
          <w:color w:val="008000"/>
          <w:sz w:val="21"/>
          <w:szCs w:val="21"/>
        </w:rPr>
        <w:t>// on success</w:t>
      </w:r>
    </w:p>
    <w:p w14:paraId="1E0B5244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data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335FBF30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pollList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=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data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7B366F06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724E2A2B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}, </w:t>
      </w:r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(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 {</w:t>
      </w:r>
    </w:p>
    <w:p w14:paraId="3BB4B087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1DE4FD18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104089">
        <w:rPr>
          <w:rFonts w:ascii="Courier New" w:eastAsia="Times New Roman" w:hAnsi="Courier New" w:cs="Courier New"/>
          <w:color w:val="008000"/>
          <w:sz w:val="21"/>
          <w:szCs w:val="21"/>
        </w:rPr>
        <w:t>// on error</w:t>
      </w:r>
    </w:p>
    <w:p w14:paraId="74CE3138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104089">
        <w:rPr>
          <w:rFonts w:ascii="Courier New" w:eastAsia="Times New Roman" w:hAnsi="Courier New" w:cs="Courier New"/>
          <w:color w:val="267F99"/>
          <w:sz w:val="21"/>
          <w:szCs w:val="21"/>
        </w:rPr>
        <w:t>consol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log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data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tatus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254337B1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1EBC4F01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});</w:t>
      </w:r>
    </w:p>
    <w:p w14:paraId="392F9AB4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};</w:t>
      </w:r>
    </w:p>
    <w:p w14:paraId="724EADD9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F706274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EditPoll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gramStart"/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ow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 {</w:t>
      </w:r>
    </w:p>
    <w:p w14:paraId="257DE977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electedPoll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ow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6A722E3A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MessageClea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39646985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};</w:t>
      </w:r>
    </w:p>
    <w:p w14:paraId="5C30F638" w14:textId="77777777" w:rsidR="00104089" w:rsidRPr="00104089" w:rsidRDefault="00104089" w:rsidP="00104089">
      <w:pPr>
        <w:shd w:val="clear" w:color="auto" w:fill="FFFFFF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br/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br/>
      </w:r>
    </w:p>
    <w:p w14:paraId="5D62B98E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SavePoll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gramStart"/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 {</w:t>
      </w:r>
    </w:p>
    <w:p w14:paraId="2F75560D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MessageClea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437305EB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$</w:t>
      </w:r>
      <w:proofErr w:type="gramStart"/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http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{</w:t>
      </w:r>
      <w:proofErr w:type="gramEnd"/>
    </w:p>
    <w:p w14:paraId="2EB6D001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365682B7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</w:t>
      </w:r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method</w:t>
      </w:r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: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'POST'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2FE183D8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</w:t>
      </w:r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url</w:t>
      </w:r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: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'./</w:t>
      </w:r>
      <w:proofErr w:type="spellStart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api</w:t>
      </w:r>
      <w:proofErr w:type="spellEnd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/poll/</w:t>
      </w:r>
      <w:proofErr w:type="spellStart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SavePoll.php</w:t>
      </w:r>
      <w:proofErr w:type="spellEnd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798BB561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</w:t>
      </w:r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data</w:t>
      </w:r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: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electedPoll</w:t>
      </w:r>
      <w:proofErr w:type="spellEnd"/>
    </w:p>
    <w:p w14:paraId="7FBA481D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</w:t>
      </w:r>
    </w:p>
    <w:p w14:paraId="286D86BC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}).</w:t>
      </w:r>
      <w:proofErr w:type="gramStart"/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the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(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 {</w:t>
      </w:r>
      <w:r w:rsidRPr="00104089">
        <w:rPr>
          <w:rFonts w:ascii="Courier New" w:eastAsia="Times New Roman" w:hAnsi="Courier New" w:cs="Courier New"/>
          <w:color w:val="008000"/>
          <w:sz w:val="21"/>
          <w:szCs w:val="21"/>
        </w:rPr>
        <w:t>// on success</w:t>
      </w:r>
    </w:p>
    <w:p w14:paraId="0CD69A10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</w:t>
      </w:r>
    </w:p>
    <w:p w14:paraId="1FE12165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data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1ACAE168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104089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!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hasErro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{</w:t>
      </w:r>
    </w:p>
    <w:p w14:paraId="743611B8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104089">
        <w:rPr>
          <w:rFonts w:ascii="Courier New" w:eastAsia="Times New Roman" w:hAnsi="Courier New" w:cs="Courier New"/>
          <w:color w:val="008000"/>
          <w:sz w:val="21"/>
          <w:szCs w:val="21"/>
        </w:rPr>
        <w:t>// on success</w:t>
      </w:r>
    </w:p>
    <w:p w14:paraId="5952AFDC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electedPoll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Id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=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data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54317A0A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GetPollListByUserId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0923B9C9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IsDataSave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tru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3A9B19EE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B3E84FE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</w:t>
      </w:r>
      <w:proofErr w:type="gramStart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r w:rsidRPr="00104089">
        <w:rPr>
          <w:rFonts w:ascii="Courier New" w:eastAsia="Times New Roman" w:hAnsi="Courier New" w:cs="Courier New"/>
          <w:color w:val="AF00DB"/>
          <w:sz w:val="21"/>
          <w:szCs w:val="21"/>
        </w:rPr>
        <w:t>else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</w:p>
    <w:p w14:paraId="5880F3B1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611AB09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HasErro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=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hasErro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4EDB5B06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ErrorMsg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=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error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503FDE74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}</w:t>
      </w:r>
    </w:p>
    <w:p w14:paraId="3D45E9D9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</w:t>
      </w:r>
    </w:p>
    <w:p w14:paraId="3E28FE47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}, </w:t>
      </w:r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(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 {</w:t>
      </w:r>
    </w:p>
    <w:p w14:paraId="45AFB878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0144A2CC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</w:t>
      </w:r>
      <w:proofErr w:type="gramStart"/>
      <w:r w:rsidRPr="00104089">
        <w:rPr>
          <w:rFonts w:ascii="Courier New" w:eastAsia="Times New Roman" w:hAnsi="Courier New" w:cs="Courier New"/>
          <w:color w:val="267F99"/>
          <w:sz w:val="21"/>
          <w:szCs w:val="21"/>
        </w:rPr>
        <w:t>consol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log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data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respons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tatus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41261F5C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    </w:t>
      </w:r>
    </w:p>
    <w:p w14:paraId="6E8DEF8D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});</w:t>
      </w:r>
    </w:p>
    <w:p w14:paraId="562BE570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};</w:t>
      </w:r>
    </w:p>
    <w:p w14:paraId="6D0DE535" w14:textId="77777777" w:rsidR="00104089" w:rsidRPr="00104089" w:rsidRDefault="00104089" w:rsidP="00104089">
      <w:pPr>
        <w:shd w:val="clear" w:color="auto" w:fill="FFFFFF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br/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br/>
      </w:r>
    </w:p>
    <w:p w14:paraId="491F1532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GetNewPollOption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gramStart"/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{</w:t>
      </w:r>
    </w:p>
    <w:p w14:paraId="487CEB37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</w:t>
      </w:r>
      <w:proofErr w:type="spellStart"/>
      <w:proofErr w:type="gramStart"/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var</w:t>
      </w:r>
      <w:proofErr w:type="spellEnd"/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pollOption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={</w:t>
      </w:r>
    </w:p>
    <w:p w14:paraId="7B5884D4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"Id"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: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104089">
        <w:rPr>
          <w:rFonts w:ascii="Courier New" w:eastAsia="Times New Roman" w:hAnsi="Courier New" w:cs="Courier New"/>
          <w:color w:val="098658"/>
          <w:sz w:val="21"/>
          <w:szCs w:val="21"/>
        </w:rPr>
        <w:t>0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0DECAFC8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PollId</w:t>
      </w:r>
      <w:proofErr w:type="spellEnd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: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104089">
        <w:rPr>
          <w:rFonts w:ascii="Courier New" w:eastAsia="Times New Roman" w:hAnsi="Courier New" w:cs="Courier New"/>
          <w:color w:val="098658"/>
          <w:sz w:val="21"/>
          <w:szCs w:val="21"/>
        </w:rPr>
        <w:t>0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4C203B63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"Name"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: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""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0B93137E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OrderNo</w:t>
      </w:r>
      <w:proofErr w:type="spellEnd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: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104089">
        <w:rPr>
          <w:rFonts w:ascii="Courier New" w:eastAsia="Times New Roman" w:hAnsi="Courier New" w:cs="Courier New"/>
          <w:color w:val="098658"/>
          <w:sz w:val="21"/>
          <w:szCs w:val="21"/>
        </w:rPr>
        <w:t>1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245F8A0A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ImageId</w:t>
      </w:r>
      <w:proofErr w:type="spellEnd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: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"null"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003F5D21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    </w:t>
      </w:r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PollCount</w:t>
      </w:r>
      <w:proofErr w:type="spellEnd"/>
      <w:r w:rsidRPr="00104089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: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104089">
        <w:rPr>
          <w:rFonts w:ascii="Courier New" w:eastAsia="Times New Roman" w:hAnsi="Courier New" w:cs="Courier New"/>
          <w:color w:val="098658"/>
          <w:sz w:val="21"/>
          <w:szCs w:val="21"/>
        </w:rPr>
        <w:t>0</w:t>
      </w:r>
    </w:p>
    <w:p w14:paraId="19E47702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};</w:t>
      </w:r>
    </w:p>
    <w:p w14:paraId="6CB64E29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8E15936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 </w:t>
      </w:r>
      <w:proofErr w:type="gramStart"/>
      <w:r w:rsidRPr="00104089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pollOption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68284242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}</w:t>
      </w:r>
    </w:p>
    <w:p w14:paraId="6B82CF6A" w14:textId="77777777" w:rsidR="00104089" w:rsidRPr="00104089" w:rsidRDefault="00104089" w:rsidP="00104089">
      <w:pPr>
        <w:shd w:val="clear" w:color="auto" w:fill="FFFFFF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45C15DD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Init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104089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()</w:t>
      </w:r>
    </w:p>
    <w:p w14:paraId="2BBF789B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</w:p>
    <w:p w14:paraId="6B82AA6C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proofErr w:type="gramStart"/>
      <w:r w:rsidRPr="00104089">
        <w:rPr>
          <w:rFonts w:ascii="Courier New" w:eastAsia="Times New Roman" w:hAnsi="Courier New" w:cs="Courier New"/>
          <w:color w:val="001080"/>
          <w:sz w:val="21"/>
          <w:szCs w:val="21"/>
        </w:rPr>
        <w:t>scope</w:t>
      </w: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104089">
        <w:rPr>
          <w:rFonts w:ascii="Courier New" w:eastAsia="Times New Roman" w:hAnsi="Courier New" w:cs="Courier New"/>
          <w:color w:val="795E26"/>
          <w:sz w:val="21"/>
          <w:szCs w:val="21"/>
        </w:rPr>
        <w:t>GetPollListByUserId</w:t>
      </w:r>
      <w:proofErr w:type="spell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0ED0E274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E8C414C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};</w:t>
      </w:r>
    </w:p>
    <w:p w14:paraId="65B1F38C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6D93446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04089">
        <w:rPr>
          <w:rFonts w:ascii="Courier New" w:eastAsia="Times New Roman" w:hAnsi="Courier New" w:cs="Courier New"/>
          <w:color w:val="000000"/>
          <w:sz w:val="21"/>
          <w:szCs w:val="21"/>
        </w:rPr>
        <w:t>});</w:t>
      </w:r>
    </w:p>
    <w:p w14:paraId="05B74949" w14:textId="77777777" w:rsidR="00104089" w:rsidRPr="00104089" w:rsidRDefault="00104089" w:rsidP="0010408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05C6381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38FBDA5" w14:textId="6CC6E679" w:rsidR="00D0165F" w:rsidRPr="00D0165F" w:rsidRDefault="00A10BD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 w:rsidRPr="00A10BDF">
        <w:rPr>
          <w:rFonts w:ascii="Consolas" w:hAnsi="Consolas" w:cs="Times New Roman"/>
          <w:b/>
          <w:i/>
          <w:sz w:val="24"/>
          <w:szCs w:val="24"/>
          <w:u w:val="single"/>
        </w:rPr>
        <w:t>SavePoll.php</w:t>
      </w:r>
      <w:proofErr w:type="spellEnd"/>
    </w:p>
    <w:p w14:paraId="15288E51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78439D6" w14:textId="4FE3778C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A10BDF">
        <w:rPr>
          <w:rFonts w:ascii="Courier New" w:eastAsia="Times New Roman" w:hAnsi="Courier New" w:cs="Courier New"/>
          <w:color w:val="800000"/>
          <w:sz w:val="21"/>
          <w:szCs w:val="21"/>
        </w:rPr>
        <w:t>&lt;?</w:t>
      </w:r>
      <w:proofErr w:type="spellStart"/>
      <w:r w:rsidRPr="00A10BDF">
        <w:rPr>
          <w:rFonts w:ascii="Courier New" w:eastAsia="Times New Roman" w:hAnsi="Courier New" w:cs="Courier New"/>
          <w:color w:val="800000"/>
          <w:sz w:val="21"/>
          <w:szCs w:val="21"/>
        </w:rPr>
        <w:t>php</w:t>
      </w:r>
      <w:proofErr w:type="spellEnd"/>
      <w:proofErr w:type="gram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</w:p>
    <w:p w14:paraId="06ABAB99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A10BDF">
        <w:rPr>
          <w:rFonts w:ascii="Courier New" w:eastAsia="Times New Roman" w:hAnsi="Courier New" w:cs="Courier New"/>
          <w:color w:val="AF00DB"/>
          <w:sz w:val="21"/>
          <w:szCs w:val="21"/>
        </w:rPr>
        <w:t>require</w:t>
      </w:r>
      <w:proofErr w:type="gram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../../framework/</w:t>
      </w:r>
      <w:proofErr w:type="spellStart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connection.php</w:t>
      </w:r>
      <w:proofErr w:type="spellEnd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02E2D2CB" w14:textId="77777777" w:rsidR="00A10BDF" w:rsidRPr="00A10BDF" w:rsidRDefault="00A10BDF" w:rsidP="00A10BDF">
      <w:pPr>
        <w:shd w:val="clear" w:color="auto" w:fill="FFFFFF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52BD70CA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result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gramStart"/>
      <w:r w:rsidRPr="00A10BDF">
        <w:rPr>
          <w:rFonts w:ascii="Courier New" w:eastAsia="Times New Roman" w:hAnsi="Courier New" w:cs="Courier New"/>
          <w:color w:val="795E26"/>
          <w:sz w:val="21"/>
          <w:szCs w:val="21"/>
        </w:rPr>
        <w:t>array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489CD452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gram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proofErr w:type="gramEnd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data'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]=[];</w:t>
      </w:r>
    </w:p>
    <w:p w14:paraId="438A1D96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gram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proofErr w:type="gramEnd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hasError</w:t>
      </w:r>
      <w:proofErr w:type="spellEnd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]=</w:t>
      </w:r>
      <w:r w:rsidRPr="00A10BDF">
        <w:rPr>
          <w:rFonts w:ascii="Courier New" w:eastAsia="Times New Roman" w:hAnsi="Courier New" w:cs="Courier New"/>
          <w:color w:val="0000FF"/>
          <w:sz w:val="21"/>
          <w:szCs w:val="21"/>
        </w:rPr>
        <w:t>false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249DEE7E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gram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proofErr w:type="gramEnd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error'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]=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""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59D319EF" w14:textId="77777777" w:rsidR="00A10BDF" w:rsidRPr="00A10BDF" w:rsidRDefault="00A10BDF" w:rsidP="00A10BDF">
      <w:pPr>
        <w:shd w:val="clear" w:color="auto" w:fill="FFFFFF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br/>
      </w:r>
    </w:p>
    <w:p w14:paraId="1296CE94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8000"/>
          <w:sz w:val="21"/>
          <w:szCs w:val="21"/>
        </w:rPr>
        <w:t>// </w:t>
      </w:r>
      <w:proofErr w:type="gramStart"/>
      <w:r w:rsidRPr="00A10BDF">
        <w:rPr>
          <w:rFonts w:ascii="Courier New" w:eastAsia="Times New Roman" w:hAnsi="Courier New" w:cs="Courier New"/>
          <w:color w:val="008000"/>
          <w:sz w:val="21"/>
          <w:szCs w:val="21"/>
        </w:rPr>
        <w:t>Add</w:t>
      </w:r>
      <w:proofErr w:type="gramEnd"/>
      <w:r w:rsidRPr="00A10BDF">
        <w:rPr>
          <w:rFonts w:ascii="Courier New" w:eastAsia="Times New Roman" w:hAnsi="Courier New" w:cs="Courier New"/>
          <w:color w:val="008000"/>
          <w:sz w:val="21"/>
          <w:szCs w:val="21"/>
        </w:rPr>
        <w:t> the new data to the database.</w:t>
      </w:r>
    </w:p>
    <w:p w14:paraId="3E7FB4B2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postdata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A10BDF">
        <w:rPr>
          <w:rFonts w:ascii="Courier New" w:eastAsia="Times New Roman" w:hAnsi="Courier New" w:cs="Courier New"/>
          <w:color w:val="795E26"/>
          <w:sz w:val="21"/>
          <w:szCs w:val="21"/>
        </w:rPr>
        <w:t>file_get_</w:t>
      </w:r>
      <w:proofErr w:type="gramStart"/>
      <w:r w:rsidRPr="00A10BDF">
        <w:rPr>
          <w:rFonts w:ascii="Courier New" w:eastAsia="Times New Roman" w:hAnsi="Courier New" w:cs="Courier New"/>
          <w:color w:val="795E26"/>
          <w:sz w:val="21"/>
          <w:szCs w:val="21"/>
        </w:rPr>
        <w:t>contents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php</w:t>
      </w:r>
      <w:proofErr w:type="spellEnd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://input"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4443DB98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A10BDF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A10BDF">
        <w:rPr>
          <w:rFonts w:ascii="Courier New" w:eastAsia="Times New Roman" w:hAnsi="Courier New" w:cs="Courier New"/>
          <w:color w:val="795E26"/>
          <w:sz w:val="21"/>
          <w:szCs w:val="21"/>
        </w:rPr>
        <w:t>isset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postdata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) &amp;&amp; !</w:t>
      </w:r>
      <w:r w:rsidRPr="00A10BDF">
        <w:rPr>
          <w:rFonts w:ascii="Courier New" w:eastAsia="Times New Roman" w:hAnsi="Courier New" w:cs="Courier New"/>
          <w:color w:val="795E26"/>
          <w:sz w:val="21"/>
          <w:szCs w:val="21"/>
        </w:rPr>
        <w:t>empty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postdata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7A4C2245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</w:p>
    <w:p w14:paraId="55CB98EB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request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= </w:t>
      </w:r>
      <w:proofErr w:type="spellStart"/>
      <w:r w:rsidRPr="00A10BDF">
        <w:rPr>
          <w:rFonts w:ascii="Courier New" w:eastAsia="Times New Roman" w:hAnsi="Courier New" w:cs="Courier New"/>
          <w:color w:val="795E26"/>
          <w:sz w:val="21"/>
          <w:szCs w:val="21"/>
        </w:rPr>
        <w:t>json_</w:t>
      </w:r>
      <w:proofErr w:type="gramStart"/>
      <w:r w:rsidRPr="00A10BDF">
        <w:rPr>
          <w:rFonts w:ascii="Courier New" w:eastAsia="Times New Roman" w:hAnsi="Courier New" w:cs="Courier New"/>
          <w:color w:val="795E26"/>
          <w:sz w:val="21"/>
          <w:szCs w:val="21"/>
        </w:rPr>
        <w:t>decode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postdata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7EB63FEA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0BEFE54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</w:t>
      </w:r>
    </w:p>
    <w:p w14:paraId="2A2F9BFB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</w:p>
    <w:p w14:paraId="7F7FC040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Id</w:t>
      </w:r>
      <w:proofErr w:type="gramStart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=</w:t>
      </w:r>
      <w:proofErr w:type="gram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request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-&gt;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Id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62FF4FCF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Name</w:t>
      </w:r>
      <w:proofErr w:type="gramStart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=</w:t>
      </w:r>
      <w:proofErr w:type="gram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request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-&gt;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Name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77A59C13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StatusEnumId</w:t>
      </w:r>
      <w:proofErr w:type="spellEnd"/>
      <w:proofErr w:type="gramStart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=</w:t>
      </w:r>
      <w:proofErr w:type="gram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A10BDF">
        <w:rPr>
          <w:rFonts w:ascii="Courier New" w:eastAsia="Times New Roman" w:hAnsi="Courier New" w:cs="Courier New"/>
          <w:color w:val="098658"/>
          <w:sz w:val="21"/>
          <w:szCs w:val="21"/>
        </w:rPr>
        <w:t>1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276189FA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TypeEnumId</w:t>
      </w:r>
      <w:proofErr w:type="spellEnd"/>
      <w:proofErr w:type="gramStart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=</w:t>
      </w:r>
      <w:proofErr w:type="gram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A10BDF">
        <w:rPr>
          <w:rFonts w:ascii="Courier New" w:eastAsia="Times New Roman" w:hAnsi="Courier New" w:cs="Courier New"/>
          <w:color w:val="098658"/>
          <w:sz w:val="21"/>
          <w:szCs w:val="21"/>
        </w:rPr>
        <w:t>1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63F70613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IsPublic</w:t>
      </w:r>
      <w:proofErr w:type="spellEnd"/>
      <w:proofErr w:type="gramStart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=</w:t>
      </w:r>
      <w:proofErr w:type="gram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false'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16B0E0F8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ImageId</w:t>
      </w:r>
      <w:proofErr w:type="spellEnd"/>
      <w:proofErr w:type="gramStart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=</w:t>
      </w:r>
      <w:proofErr w:type="gram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null'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1AB34A4F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CreateBy</w:t>
      </w:r>
      <w:proofErr w:type="spellEnd"/>
      <w:proofErr w:type="gramStart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=</w:t>
      </w:r>
      <w:proofErr w:type="gram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_COOKIE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"Id"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];</w:t>
      </w:r>
    </w:p>
    <w:p w14:paraId="6B3685B9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</w:t>
      </w:r>
    </w:p>
    <w:p w14:paraId="25B4FFEC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A10BDF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Name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==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""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){</w:t>
      </w:r>
    </w:p>
    <w:p w14:paraId="2BCAC200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gram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proofErr w:type="gramEnd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hasError</w:t>
      </w:r>
      <w:proofErr w:type="spellEnd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]=</w:t>
      </w:r>
      <w:r w:rsidRPr="00A10BDF">
        <w:rPr>
          <w:rFonts w:ascii="Courier New" w:eastAsia="Times New Roman" w:hAnsi="Courier New" w:cs="Courier New"/>
          <w:color w:val="0000FF"/>
          <w:sz w:val="21"/>
          <w:szCs w:val="21"/>
        </w:rPr>
        <w:t>true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1C81357F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gram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proofErr w:type="gramEnd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error'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].=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"Invalid Poll Name."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23EE0528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7D4895F6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    }</w:t>
      </w:r>
    </w:p>
    <w:p w14:paraId="64ADF4AD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A10BDF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A10BDF">
        <w:rPr>
          <w:rFonts w:ascii="Courier New" w:eastAsia="Times New Roman" w:hAnsi="Courier New" w:cs="Courier New"/>
          <w:color w:val="795E26"/>
          <w:sz w:val="21"/>
          <w:szCs w:val="21"/>
        </w:rPr>
        <w:t>count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request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-&gt;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OptionList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)&lt;</w:t>
      </w:r>
      <w:r w:rsidRPr="00A10BDF">
        <w:rPr>
          <w:rFonts w:ascii="Courier New" w:eastAsia="Times New Roman" w:hAnsi="Courier New" w:cs="Courier New"/>
          <w:color w:val="098658"/>
          <w:sz w:val="21"/>
          <w:szCs w:val="21"/>
        </w:rPr>
        <w:t>2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){</w:t>
      </w:r>
    </w:p>
    <w:p w14:paraId="009089DC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gram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proofErr w:type="gramEnd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hasError</w:t>
      </w:r>
      <w:proofErr w:type="spellEnd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]=</w:t>
      </w:r>
      <w:r w:rsidRPr="00A10BDF">
        <w:rPr>
          <w:rFonts w:ascii="Courier New" w:eastAsia="Times New Roman" w:hAnsi="Courier New" w:cs="Courier New"/>
          <w:color w:val="0000FF"/>
          <w:sz w:val="21"/>
          <w:szCs w:val="21"/>
        </w:rPr>
        <w:t>true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44057DCF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gram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proofErr w:type="gramEnd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error'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].=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"Please Give Minimum Two Options."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21B85395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}</w:t>
      </w:r>
    </w:p>
    <w:p w14:paraId="376B30DA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63DFE1A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</w:t>
      </w:r>
      <w:proofErr w:type="gramStart"/>
      <w:r w:rsidRPr="00A10BDF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!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result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hasError</w:t>
      </w:r>
      <w:proofErr w:type="spellEnd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]){</w:t>
      </w:r>
    </w:p>
    <w:p w14:paraId="3349FC4B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860A2B6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A10BDF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Id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&lt;=</w:t>
      </w:r>
      <w:r w:rsidRPr="00A10BDF">
        <w:rPr>
          <w:rFonts w:ascii="Courier New" w:eastAsia="Times New Roman" w:hAnsi="Courier New" w:cs="Courier New"/>
          <w:color w:val="098658"/>
          <w:sz w:val="21"/>
          <w:szCs w:val="21"/>
        </w:rPr>
        <w:t>0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E4EF54F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{</w:t>
      </w:r>
    </w:p>
    <w:p w14:paraId="6625C5B1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sql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A10BDF">
        <w:rPr>
          <w:rFonts w:ascii="Courier New" w:eastAsia="Times New Roman" w:hAnsi="Courier New" w:cs="Courier New"/>
          <w:color w:val="0000FF"/>
          <w:sz w:val="21"/>
          <w:szCs w:val="21"/>
        </w:rPr>
        <w:t>INSERT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 </w:t>
      </w:r>
      <w:r w:rsidRPr="00A10BDF">
        <w:rPr>
          <w:rFonts w:ascii="Courier New" w:eastAsia="Times New Roman" w:hAnsi="Courier New" w:cs="Courier New"/>
          <w:color w:val="0000FF"/>
          <w:sz w:val="21"/>
          <w:szCs w:val="21"/>
        </w:rPr>
        <w:t>INTO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 poll (</w:t>
      </w:r>
      <w:r w:rsidRPr="00A10BDF">
        <w:rPr>
          <w:rFonts w:ascii="Courier New" w:eastAsia="Times New Roman" w:hAnsi="Courier New" w:cs="Courier New"/>
          <w:color w:val="0000FF"/>
          <w:sz w:val="21"/>
          <w:szCs w:val="21"/>
        </w:rPr>
        <w:t>Name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, StatusEnumId, TypeEnumId, IsPublic, ImageId, CreateBy) </w:t>
      </w:r>
      <w:proofErr w:type="gramStart"/>
      <w:r w:rsidRPr="00A10BDF">
        <w:rPr>
          <w:rFonts w:ascii="Courier New" w:eastAsia="Times New Roman" w:hAnsi="Courier New" w:cs="Courier New"/>
          <w:color w:val="0000FF"/>
          <w:sz w:val="21"/>
          <w:szCs w:val="21"/>
        </w:rPr>
        <w:t>VALUE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(</w:t>
      </w:r>
      <w:proofErr w:type="gramEnd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Name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,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StatusEnumId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,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TypeEnumId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,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IsPublic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,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ImageId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,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CreateBy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)"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521E0A04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57318D0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r w:rsidRPr="00A10BDF">
        <w:rPr>
          <w:rFonts w:ascii="Courier New" w:eastAsia="Times New Roman" w:hAnsi="Courier New" w:cs="Courier New"/>
          <w:color w:val="AF00DB"/>
          <w:sz w:val="21"/>
          <w:szCs w:val="21"/>
        </w:rPr>
        <w:t>else</w:t>
      </w:r>
      <w:proofErr w:type="gram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</w:p>
    <w:p w14:paraId="0B8BC9D8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CCB14A0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sql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A10BDF">
        <w:rPr>
          <w:rFonts w:ascii="Courier New" w:eastAsia="Times New Roman" w:hAnsi="Courier New" w:cs="Courier New"/>
          <w:color w:val="0000FF"/>
          <w:sz w:val="21"/>
          <w:szCs w:val="21"/>
        </w:rPr>
        <w:t>UPDATE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 poll </w:t>
      </w:r>
      <w:r w:rsidRPr="00A10BDF">
        <w:rPr>
          <w:rFonts w:ascii="Courier New" w:eastAsia="Times New Roman" w:hAnsi="Courier New" w:cs="Courier New"/>
          <w:color w:val="0000FF"/>
          <w:sz w:val="21"/>
          <w:szCs w:val="21"/>
        </w:rPr>
        <w:t>set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 </w:t>
      </w:r>
      <w:r w:rsidRPr="00A10BDF">
        <w:rPr>
          <w:rFonts w:ascii="Courier New" w:eastAsia="Times New Roman" w:hAnsi="Courier New" w:cs="Courier New"/>
          <w:color w:val="0000FF"/>
          <w:sz w:val="21"/>
          <w:szCs w:val="21"/>
        </w:rPr>
        <w:t>Name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Name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, StatusEnumId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StatusEnumId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, TypeEnumId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TypeEnumId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, IsPublic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IsPublic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, ImageId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ImageId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, CreateBy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CreateBy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 </w:t>
      </w:r>
      <w:r w:rsidRPr="00A10BDF">
        <w:rPr>
          <w:rFonts w:ascii="Courier New" w:eastAsia="Times New Roman" w:hAnsi="Courier New" w:cs="Courier New"/>
          <w:color w:val="0000FF"/>
          <w:sz w:val="21"/>
          <w:szCs w:val="21"/>
        </w:rPr>
        <w:t>where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 Id 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Id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65E2F798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}</w:t>
      </w:r>
    </w:p>
    <w:p w14:paraId="4F416845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B4A080B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db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proofErr w:type="gramStart"/>
      <w:r w:rsidRPr="00A10BDF">
        <w:rPr>
          <w:rFonts w:ascii="Courier New" w:eastAsia="Times New Roman" w:hAnsi="Courier New" w:cs="Courier New"/>
          <w:color w:val="795E26"/>
          <w:sz w:val="21"/>
          <w:szCs w:val="21"/>
        </w:rPr>
        <w:t>GetDb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022353D5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spellStart"/>
      <w:r w:rsidRPr="00A10BDF">
        <w:rPr>
          <w:rFonts w:ascii="Courier New" w:eastAsia="Times New Roman" w:hAnsi="Courier New" w:cs="Courier New"/>
          <w:color w:val="795E26"/>
          <w:sz w:val="21"/>
          <w:szCs w:val="21"/>
        </w:rPr>
        <w:t>mysqli_</w:t>
      </w:r>
      <w:proofErr w:type="gramStart"/>
      <w:r w:rsidRPr="00A10BDF">
        <w:rPr>
          <w:rFonts w:ascii="Courier New" w:eastAsia="Times New Roman" w:hAnsi="Courier New" w:cs="Courier New"/>
          <w:color w:val="795E26"/>
          <w:sz w:val="21"/>
          <w:szCs w:val="21"/>
        </w:rPr>
        <w:t>query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db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sql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2053D0F2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A83A118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pollId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A10BDF">
        <w:rPr>
          <w:rFonts w:ascii="Courier New" w:eastAsia="Times New Roman" w:hAnsi="Courier New" w:cs="Courier New"/>
          <w:color w:val="098658"/>
          <w:sz w:val="21"/>
          <w:szCs w:val="21"/>
        </w:rPr>
        <w:t>0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36C7E3A5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A10BDF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Id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&lt;=</w:t>
      </w:r>
      <w:r w:rsidRPr="00A10BDF">
        <w:rPr>
          <w:rFonts w:ascii="Courier New" w:eastAsia="Times New Roman" w:hAnsi="Courier New" w:cs="Courier New"/>
          <w:color w:val="098658"/>
          <w:sz w:val="21"/>
          <w:szCs w:val="21"/>
        </w:rPr>
        <w:t>0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){</w:t>
      </w:r>
    </w:p>
    <w:p w14:paraId="2D75072F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pollId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db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-&gt;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insert_id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7DA17288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r w:rsidRPr="00A10BDF">
        <w:rPr>
          <w:rFonts w:ascii="Courier New" w:eastAsia="Times New Roman" w:hAnsi="Courier New" w:cs="Courier New"/>
          <w:color w:val="AF00DB"/>
          <w:sz w:val="21"/>
          <w:szCs w:val="21"/>
        </w:rPr>
        <w:t>else</w:t>
      </w:r>
      <w:proofErr w:type="gram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</w:p>
    <w:p w14:paraId="35B3D127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pollId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Id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4E6BA7D9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}</w:t>
      </w:r>
    </w:p>
    <w:p w14:paraId="13131224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5DABAE8A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gram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result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proofErr w:type="gramEnd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data'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]=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pollId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1E53DE91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28E32E0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sqlPollOption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gramStart"/>
      <w:r w:rsidRPr="00A10BDF">
        <w:rPr>
          <w:rFonts w:ascii="Courier New" w:eastAsia="Times New Roman" w:hAnsi="Courier New" w:cs="Courier New"/>
          <w:color w:val="795E26"/>
          <w:sz w:val="21"/>
          <w:szCs w:val="21"/>
        </w:rPr>
        <w:t>GetPolOptionSql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request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-&gt;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OptionList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,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pollId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744278D0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db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proofErr w:type="gramStart"/>
      <w:r w:rsidRPr="00A10BDF">
        <w:rPr>
          <w:rFonts w:ascii="Courier New" w:eastAsia="Times New Roman" w:hAnsi="Courier New" w:cs="Courier New"/>
          <w:color w:val="795E26"/>
          <w:sz w:val="21"/>
          <w:szCs w:val="21"/>
        </w:rPr>
        <w:t>GetDb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3521C1AB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db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-&gt;</w:t>
      </w:r>
      <w:proofErr w:type="spellStart"/>
      <w:r w:rsidRPr="00A10BDF">
        <w:rPr>
          <w:rFonts w:ascii="Courier New" w:eastAsia="Times New Roman" w:hAnsi="Courier New" w:cs="Courier New"/>
          <w:color w:val="795E26"/>
          <w:sz w:val="21"/>
          <w:szCs w:val="21"/>
        </w:rPr>
        <w:t>multi_</w:t>
      </w:r>
      <w:proofErr w:type="gramStart"/>
      <w:r w:rsidRPr="00A10BDF">
        <w:rPr>
          <w:rFonts w:ascii="Courier New" w:eastAsia="Times New Roman" w:hAnsi="Courier New" w:cs="Courier New"/>
          <w:color w:val="795E26"/>
          <w:sz w:val="21"/>
          <w:szCs w:val="21"/>
        </w:rPr>
        <w:t>query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sqlPollOption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6B0F8B92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4E6A40B2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}</w:t>
      </w:r>
    </w:p>
    <w:p w14:paraId="5D40D2CA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AE37F54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</w:p>
    <w:p w14:paraId="24987B3B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8BC4561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json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A10BDF">
        <w:rPr>
          <w:rFonts w:ascii="Courier New" w:eastAsia="Times New Roman" w:hAnsi="Courier New" w:cs="Courier New"/>
          <w:color w:val="795E26"/>
          <w:sz w:val="21"/>
          <w:szCs w:val="21"/>
        </w:rPr>
        <w:t>json_</w:t>
      </w:r>
      <w:proofErr w:type="gramStart"/>
      <w:r w:rsidRPr="00A10BDF">
        <w:rPr>
          <w:rFonts w:ascii="Courier New" w:eastAsia="Times New Roman" w:hAnsi="Courier New" w:cs="Courier New"/>
          <w:color w:val="795E26"/>
          <w:sz w:val="21"/>
          <w:szCs w:val="21"/>
        </w:rPr>
        <w:t>encode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result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);</w:t>
      </w:r>
    </w:p>
    <w:p w14:paraId="39BE3D88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proofErr w:type="gramStart"/>
      <w:r w:rsidRPr="00A10BDF">
        <w:rPr>
          <w:rFonts w:ascii="Courier New" w:eastAsia="Times New Roman" w:hAnsi="Courier New" w:cs="Courier New"/>
          <w:color w:val="795E26"/>
          <w:sz w:val="21"/>
          <w:szCs w:val="21"/>
        </w:rPr>
        <w:t>echo</w:t>
      </w:r>
      <w:proofErr w:type="gram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json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524B5316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A10BDF">
        <w:rPr>
          <w:rFonts w:ascii="Courier New" w:eastAsia="Times New Roman" w:hAnsi="Courier New" w:cs="Courier New"/>
          <w:color w:val="AF00DB"/>
          <w:sz w:val="21"/>
          <w:szCs w:val="21"/>
        </w:rPr>
        <w:t>exit</w:t>
      </w:r>
      <w:proofErr w:type="gram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2EBF542D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</w:p>
    <w:p w14:paraId="7D0D0C60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8A0AA65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A10BDF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proofErr w:type="gram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A10BDF">
        <w:rPr>
          <w:rFonts w:ascii="Courier New" w:eastAsia="Times New Roman" w:hAnsi="Courier New" w:cs="Courier New"/>
          <w:color w:val="795E26"/>
          <w:sz w:val="21"/>
          <w:szCs w:val="21"/>
        </w:rPr>
        <w:t>GetPolOptionSql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OptionList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pollId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){</w:t>
      </w:r>
    </w:p>
    <w:p w14:paraId="46B5D7B5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9210DB3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sqlPollOption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""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141768CB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    </w:t>
      </w:r>
    </w:p>
    <w:p w14:paraId="611BE246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5C48FEB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x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A10BDF">
        <w:rPr>
          <w:rFonts w:ascii="Courier New" w:eastAsia="Times New Roman" w:hAnsi="Courier New" w:cs="Courier New"/>
          <w:color w:val="098658"/>
          <w:sz w:val="21"/>
          <w:szCs w:val="21"/>
        </w:rPr>
        <w:t>1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60D1E0D8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EAB9A54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proofErr w:type="gramStart"/>
      <w:r w:rsidRPr="00A10BDF">
        <w:rPr>
          <w:rFonts w:ascii="Courier New" w:eastAsia="Times New Roman" w:hAnsi="Courier New" w:cs="Courier New"/>
          <w:color w:val="AF00DB"/>
          <w:sz w:val="21"/>
          <w:szCs w:val="21"/>
        </w:rPr>
        <w:t>foreach</w:t>
      </w:r>
      <w:proofErr w:type="spellEnd"/>
      <w:proofErr w:type="gram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(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OptionList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as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option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) {</w:t>
      </w:r>
    </w:p>
    <w:p w14:paraId="484C7CE1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95FA106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Id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option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-&gt;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Id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24B1427E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PollId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pollId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3F50910C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Name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option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-&gt;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Name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10D958D2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OrderNo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=</w:t>
      </w:r>
      <w:proofErr w:type="gramStart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gramEnd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x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7D31337F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ImageId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=</w:t>
      </w:r>
      <w:proofErr w:type="gramStart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gramEnd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null"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63918CB7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PollCount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A10BDF">
        <w:rPr>
          <w:rFonts w:ascii="Courier New" w:eastAsia="Times New Roman" w:hAnsi="Courier New" w:cs="Courier New"/>
          <w:color w:val="098658"/>
          <w:sz w:val="21"/>
          <w:szCs w:val="21"/>
        </w:rPr>
        <w:t>0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61D032CD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B39D903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A10BDF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Id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&lt;=</w:t>
      </w:r>
      <w:r w:rsidRPr="00A10BDF">
        <w:rPr>
          <w:rFonts w:ascii="Courier New" w:eastAsia="Times New Roman" w:hAnsi="Courier New" w:cs="Courier New"/>
          <w:color w:val="098658"/>
          <w:sz w:val="21"/>
          <w:szCs w:val="21"/>
        </w:rPr>
        <w:t>0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){</w:t>
      </w:r>
    </w:p>
    <w:p w14:paraId="45470934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A10BDF">
        <w:rPr>
          <w:rFonts w:ascii="Courier New" w:eastAsia="Times New Roman" w:hAnsi="Courier New" w:cs="Courier New"/>
          <w:color w:val="008000"/>
          <w:sz w:val="21"/>
          <w:szCs w:val="21"/>
        </w:rPr>
        <w:t>// Insert</w:t>
      </w:r>
    </w:p>
    <w:p w14:paraId="5138E3CF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gram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sqlPollOption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.=</w:t>
      </w:r>
      <w:proofErr w:type="gramEnd"/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A10BDF">
        <w:rPr>
          <w:rFonts w:ascii="Courier New" w:eastAsia="Times New Roman" w:hAnsi="Courier New" w:cs="Courier New"/>
          <w:color w:val="0000FF"/>
          <w:sz w:val="21"/>
          <w:szCs w:val="21"/>
        </w:rPr>
        <w:t>INSERT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 </w:t>
      </w:r>
      <w:r w:rsidRPr="00A10BDF">
        <w:rPr>
          <w:rFonts w:ascii="Courier New" w:eastAsia="Times New Roman" w:hAnsi="Courier New" w:cs="Courier New"/>
          <w:color w:val="0000FF"/>
          <w:sz w:val="21"/>
          <w:szCs w:val="21"/>
        </w:rPr>
        <w:t>INTO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 poll_option (PollId, </w:t>
      </w:r>
      <w:r w:rsidRPr="00A10BDF">
        <w:rPr>
          <w:rFonts w:ascii="Courier New" w:eastAsia="Times New Roman" w:hAnsi="Courier New" w:cs="Courier New"/>
          <w:color w:val="0000FF"/>
          <w:sz w:val="21"/>
          <w:szCs w:val="21"/>
        </w:rPr>
        <w:t>Name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, OrderNo, ImageId, PollCount) </w:t>
      </w:r>
      <w:r w:rsidRPr="00A10BDF">
        <w:rPr>
          <w:rFonts w:ascii="Courier New" w:eastAsia="Times New Roman" w:hAnsi="Courier New" w:cs="Courier New"/>
          <w:color w:val="0000FF"/>
          <w:sz w:val="21"/>
          <w:szCs w:val="21"/>
        </w:rPr>
        <w:t>VALUES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(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PollId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, '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Name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,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OrderNo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 ,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ImageId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,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PollCount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);"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0E8866D3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</w:p>
    <w:p w14:paraId="21DD7256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</w:t>
      </w:r>
    </w:p>
    <w:p w14:paraId="4778243C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r w:rsidRPr="00A10BDF">
        <w:rPr>
          <w:rFonts w:ascii="Courier New" w:eastAsia="Times New Roman" w:hAnsi="Courier New" w:cs="Courier New"/>
          <w:color w:val="AF00DB"/>
          <w:sz w:val="21"/>
          <w:szCs w:val="21"/>
        </w:rPr>
        <w:t>else</w:t>
      </w:r>
      <w:proofErr w:type="gram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</w:p>
    <w:p w14:paraId="6712E737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A10BDF">
        <w:rPr>
          <w:rFonts w:ascii="Courier New" w:eastAsia="Times New Roman" w:hAnsi="Courier New" w:cs="Courier New"/>
          <w:color w:val="008000"/>
          <w:sz w:val="21"/>
          <w:szCs w:val="21"/>
        </w:rPr>
        <w:t>//Update</w:t>
      </w:r>
    </w:p>
    <w:p w14:paraId="5B3D0584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gramStart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sqlPollOption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.=</w:t>
      </w:r>
      <w:proofErr w:type="gram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A10BDF">
        <w:rPr>
          <w:rFonts w:ascii="Courier New" w:eastAsia="Times New Roman" w:hAnsi="Courier New" w:cs="Courier New"/>
          <w:color w:val="0000FF"/>
          <w:sz w:val="21"/>
          <w:szCs w:val="21"/>
        </w:rPr>
        <w:t>UPDATE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 poll_option </w:t>
      </w:r>
      <w:r w:rsidRPr="00A10BDF">
        <w:rPr>
          <w:rFonts w:ascii="Courier New" w:eastAsia="Times New Roman" w:hAnsi="Courier New" w:cs="Courier New"/>
          <w:color w:val="0000FF"/>
          <w:sz w:val="21"/>
          <w:szCs w:val="21"/>
        </w:rPr>
        <w:t>set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 </w:t>
      </w:r>
      <w:r w:rsidRPr="00A10BDF">
        <w:rPr>
          <w:rFonts w:ascii="Courier New" w:eastAsia="Times New Roman" w:hAnsi="Courier New" w:cs="Courier New"/>
          <w:color w:val="0000FF"/>
          <w:sz w:val="21"/>
          <w:szCs w:val="21"/>
        </w:rPr>
        <w:t>Name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Name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', OrderNo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OrderNo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, ImageId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ImageId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 </w:t>
      </w:r>
      <w:r w:rsidRPr="00A10BDF">
        <w:rPr>
          <w:rFonts w:ascii="Courier New" w:eastAsia="Times New Roman" w:hAnsi="Courier New" w:cs="Courier New"/>
          <w:color w:val="0000FF"/>
          <w:sz w:val="21"/>
          <w:szCs w:val="21"/>
        </w:rPr>
        <w:t>where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 Id 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Id</w:t>
      </w:r>
      <w:r w:rsidRPr="00A10BDF">
        <w:rPr>
          <w:rFonts w:ascii="Courier New" w:eastAsia="Times New Roman" w:hAnsi="Courier New" w:cs="Courier New"/>
          <w:color w:val="A31515"/>
          <w:sz w:val="21"/>
          <w:szCs w:val="21"/>
        </w:rPr>
        <w:t>;"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4F097F4E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}</w:t>
      </w:r>
    </w:p>
    <w:p w14:paraId="3A65B1D2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A63A100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x</w:t>
      </w: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++;</w:t>
      </w:r>
    </w:p>
    <w:p w14:paraId="0B24636E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}</w:t>
      </w:r>
    </w:p>
    <w:p w14:paraId="0E07320E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517F450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A10BDF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proofErr w:type="gramStart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$</w:t>
      </w:r>
      <w:proofErr w:type="spellStart"/>
      <w:proofErr w:type="gramEnd"/>
      <w:r w:rsidRPr="00A10BDF">
        <w:rPr>
          <w:rFonts w:ascii="Courier New" w:eastAsia="Times New Roman" w:hAnsi="Courier New" w:cs="Courier New"/>
          <w:color w:val="001080"/>
          <w:sz w:val="21"/>
          <w:szCs w:val="21"/>
        </w:rPr>
        <w:t>sqlPollOption</w:t>
      </w:r>
      <w:proofErr w:type="spellEnd"/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;</w:t>
      </w:r>
    </w:p>
    <w:p w14:paraId="430487DD" w14:textId="77777777" w:rsidR="00A10BDF" w:rsidRPr="00A10BDF" w:rsidRDefault="00A10BDF" w:rsidP="00A10BDF">
      <w:pPr>
        <w:shd w:val="clear" w:color="auto" w:fill="FFFFFF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FDD0B38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</w:p>
    <w:p w14:paraId="7E042654" w14:textId="77777777" w:rsidR="00A10BDF" w:rsidRPr="00A10BDF" w:rsidRDefault="00A10BDF" w:rsidP="00A10BDF">
      <w:pPr>
        <w:shd w:val="clear" w:color="auto" w:fill="FFFFFF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000000"/>
          <w:sz w:val="21"/>
          <w:szCs w:val="21"/>
        </w:rPr>
        <w:br/>
      </w:r>
    </w:p>
    <w:p w14:paraId="003F4D32" w14:textId="77777777" w:rsidR="00A10BDF" w:rsidRPr="00A10BDF" w:rsidRDefault="00A10BDF" w:rsidP="00A10BDF">
      <w:pPr>
        <w:shd w:val="clear" w:color="auto" w:fill="FFFFFF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10BDF">
        <w:rPr>
          <w:rFonts w:ascii="Courier New" w:eastAsia="Times New Roman" w:hAnsi="Courier New" w:cs="Courier New"/>
          <w:color w:val="800000"/>
          <w:sz w:val="21"/>
          <w:szCs w:val="21"/>
        </w:rPr>
        <w:t>?&gt;</w:t>
      </w:r>
    </w:p>
    <w:p w14:paraId="5BE22ACA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B764C0" w14:paraId="537E24B4" w14:textId="77777777" w:rsidTr="00417BAC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2DFBBE50" w:rsidR="00B764C0" w:rsidRDefault="008613F9" w:rsidP="00F561B0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</w:t>
            </w:r>
            <w:r w:rsidR="00B764C0"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 w:rsidR="00B764C0"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417BAC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5222FE99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14:paraId="6CCE107B" w14:textId="7E4E3108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995B71E" w14:textId="5F40FC8C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14:paraId="1F6B9D82" w14:textId="388B785F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029B6FDF" w:rsidR="001E35DC" w:rsidRDefault="0007592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14:paraId="7F7B15E5" w14:textId="25E755FD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14:paraId="27C9A427" w14:textId="36922CED" w:rsidR="002F2F79" w:rsidRDefault="00417BAC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14:paraId="1FF2FB69" w14:textId="3ECF0A44" w:rsidR="00B764C0" w:rsidRPr="004D6846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14:paraId="6C5F1C0B" w14:textId="717A868A" w:rsidR="00B764C0" w:rsidRPr="004D6846" w:rsidRDefault="00417BAC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="00B66C92" w:rsidRPr="00B66C92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417BAC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417BAC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F561B0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9"/>
      <w:footerReference w:type="default" r:id="rId10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CB3294" w14:textId="77777777" w:rsidR="000D68EF" w:rsidRDefault="000D68EF" w:rsidP="000742EE">
      <w:pPr>
        <w:spacing w:after="0" w:line="240" w:lineRule="auto"/>
      </w:pPr>
      <w:r>
        <w:separator/>
      </w:r>
    </w:p>
  </w:endnote>
  <w:endnote w:type="continuationSeparator" w:id="0">
    <w:p w14:paraId="5A281B4F" w14:textId="77777777" w:rsidR="000D68EF" w:rsidRDefault="000D68EF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Segoe UI Emoji"/>
    <w:panose1 w:val="020B0502040204020203"/>
    <w:charset w:val="01"/>
    <w:family w:val="roman"/>
    <w:notTrueType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EFD695" w14:textId="77777777" w:rsidR="000D68EF" w:rsidRDefault="000D68EF" w:rsidP="000742EE">
      <w:pPr>
        <w:spacing w:after="0" w:line="240" w:lineRule="auto"/>
      </w:pPr>
      <w:r>
        <w:separator/>
      </w:r>
    </w:p>
  </w:footnote>
  <w:footnote w:type="continuationSeparator" w:id="0">
    <w:p w14:paraId="0BE4F65B" w14:textId="77777777" w:rsidR="000D68EF" w:rsidRDefault="000D68EF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58B8D2" w14:textId="1015ACED" w:rsidR="000742EE" w:rsidRPr="007A6BC2" w:rsidRDefault="00F95F33">
    <w:pPr>
      <w:pStyle w:val="Header"/>
      <w:rPr>
        <w:color w:val="000000" w:themeColor="text1"/>
      </w:rPr>
    </w:pPr>
    <w:r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                                  </w:t>
    </w:r>
    <w:r w:rsidRPr="00F95F33">
      <w:rPr>
        <w:rFonts w:ascii="Times New Roman" w:hAnsi="Times New Roman" w:cs="Times New Roman"/>
        <w:b/>
        <w:color w:val="000000" w:themeColor="text1"/>
        <w:sz w:val="34"/>
        <w:szCs w:val="20"/>
      </w:rPr>
      <w:t>ONLINE POLLING SYSTE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0D68EF"/>
    <w:rsid w:val="00104089"/>
    <w:rsid w:val="001049B1"/>
    <w:rsid w:val="00115FB6"/>
    <w:rsid w:val="00122E77"/>
    <w:rsid w:val="00133361"/>
    <w:rsid w:val="00140E4B"/>
    <w:rsid w:val="00150286"/>
    <w:rsid w:val="00191319"/>
    <w:rsid w:val="00196631"/>
    <w:rsid w:val="001A0F1C"/>
    <w:rsid w:val="001A162E"/>
    <w:rsid w:val="001A1A2F"/>
    <w:rsid w:val="001C0A32"/>
    <w:rsid w:val="001E35DC"/>
    <w:rsid w:val="001F020C"/>
    <w:rsid w:val="001F379E"/>
    <w:rsid w:val="001F3CD1"/>
    <w:rsid w:val="00210B74"/>
    <w:rsid w:val="00226B32"/>
    <w:rsid w:val="00260B94"/>
    <w:rsid w:val="00262F00"/>
    <w:rsid w:val="002701C6"/>
    <w:rsid w:val="002B085A"/>
    <w:rsid w:val="002B29B8"/>
    <w:rsid w:val="002B6FAF"/>
    <w:rsid w:val="002F2F79"/>
    <w:rsid w:val="00324B15"/>
    <w:rsid w:val="003256F5"/>
    <w:rsid w:val="003418DD"/>
    <w:rsid w:val="00356FA2"/>
    <w:rsid w:val="00364900"/>
    <w:rsid w:val="003801DB"/>
    <w:rsid w:val="003F2C8A"/>
    <w:rsid w:val="00417BAC"/>
    <w:rsid w:val="00424AC6"/>
    <w:rsid w:val="00464A61"/>
    <w:rsid w:val="004A7DFA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82FA9"/>
    <w:rsid w:val="007A6BC2"/>
    <w:rsid w:val="007D1A38"/>
    <w:rsid w:val="007D7E60"/>
    <w:rsid w:val="007F7BDF"/>
    <w:rsid w:val="00802516"/>
    <w:rsid w:val="00811870"/>
    <w:rsid w:val="00821147"/>
    <w:rsid w:val="0083240D"/>
    <w:rsid w:val="008613F9"/>
    <w:rsid w:val="008950D4"/>
    <w:rsid w:val="008A7DF5"/>
    <w:rsid w:val="008E0012"/>
    <w:rsid w:val="008F73F4"/>
    <w:rsid w:val="009004CE"/>
    <w:rsid w:val="009049DD"/>
    <w:rsid w:val="0091589A"/>
    <w:rsid w:val="009205AB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10BDF"/>
    <w:rsid w:val="00A239B8"/>
    <w:rsid w:val="00A364BE"/>
    <w:rsid w:val="00A6293C"/>
    <w:rsid w:val="00AA4374"/>
    <w:rsid w:val="00AD3451"/>
    <w:rsid w:val="00B35B5E"/>
    <w:rsid w:val="00B57D96"/>
    <w:rsid w:val="00B66C92"/>
    <w:rsid w:val="00B73EF8"/>
    <w:rsid w:val="00B764C0"/>
    <w:rsid w:val="00BD6686"/>
    <w:rsid w:val="00C13238"/>
    <w:rsid w:val="00C13B58"/>
    <w:rsid w:val="00CA3EBC"/>
    <w:rsid w:val="00CA7C65"/>
    <w:rsid w:val="00CB77AA"/>
    <w:rsid w:val="00CF08D9"/>
    <w:rsid w:val="00CF0CF1"/>
    <w:rsid w:val="00D013B7"/>
    <w:rsid w:val="00D0165F"/>
    <w:rsid w:val="00D200D3"/>
    <w:rsid w:val="00D721A1"/>
    <w:rsid w:val="00D73DB5"/>
    <w:rsid w:val="00D91E27"/>
    <w:rsid w:val="00DB50E3"/>
    <w:rsid w:val="00DC7125"/>
    <w:rsid w:val="00DD092E"/>
    <w:rsid w:val="00E37CBC"/>
    <w:rsid w:val="00E62CA4"/>
    <w:rsid w:val="00E701EB"/>
    <w:rsid w:val="00E877A0"/>
    <w:rsid w:val="00EC48DE"/>
    <w:rsid w:val="00EF3688"/>
    <w:rsid w:val="00F03990"/>
    <w:rsid w:val="00F0612E"/>
    <w:rsid w:val="00F14108"/>
    <w:rsid w:val="00F501CE"/>
    <w:rsid w:val="00F760E3"/>
    <w:rsid w:val="00F95F33"/>
    <w:rsid w:val="00FC5242"/>
    <w:rsid w:val="00FD35DD"/>
    <w:rsid w:val="00FE509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61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5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7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8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0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3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0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9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1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2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3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4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6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4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1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6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6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6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7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7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6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3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6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9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87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0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3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8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8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8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3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7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9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2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8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8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9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3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6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9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6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0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2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7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6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8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3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0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9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5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19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24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8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8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3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3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6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8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6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4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7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6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2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8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5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3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7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2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9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5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4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9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3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5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1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2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52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1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53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7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7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7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1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0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0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0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4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3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3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9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3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1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4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1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0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2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5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5B5FB9-7B76-4E3D-910B-55426575EC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2</TotalTime>
  <Pages>11</Pages>
  <Words>1945</Words>
  <Characters>11088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130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Mohitosh Pramanik</cp:lastModifiedBy>
  <cp:revision>120</cp:revision>
  <dcterms:created xsi:type="dcterms:W3CDTF">2018-11-29T05:25:00Z</dcterms:created>
  <dcterms:modified xsi:type="dcterms:W3CDTF">2020-09-26T18:21:00Z</dcterms:modified>
  <cp:category>GROUP</cp:category>
</cp:coreProperties>
</file>